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02512218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27CAA8C2" w14:textId="0C6290D2" w:rsidR="002F7C29" w:rsidRPr="002F7C29" w:rsidRDefault="002F7C29">
          <w:pPr>
            <w:pStyle w:val="TOCHeading"/>
            <w:rPr>
              <w:rFonts w:ascii="Arial" w:hAnsi="Arial" w:cs="Arial"/>
              <w:b/>
              <w:bCs/>
              <w:color w:val="000000" w:themeColor="text1"/>
            </w:rPr>
          </w:pPr>
          <w:r w:rsidRPr="002F7C29">
            <w:rPr>
              <w:rFonts w:ascii="Arial" w:hAnsi="Arial" w:cs="Arial"/>
              <w:b/>
              <w:bCs/>
              <w:color w:val="000000" w:themeColor="text1"/>
            </w:rPr>
            <w:t>Table of Contents</w:t>
          </w:r>
        </w:p>
        <w:p w14:paraId="0CB67218" w14:textId="02042BDC" w:rsidR="002F7C29" w:rsidRDefault="002F7C2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2848645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Task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3C734" w14:textId="7079F979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46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DF07B" w14:textId="1B71D63B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47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F694F" w14:textId="764589A2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48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7F89B" w14:textId="6CA9696A" w:rsidR="002F7C29" w:rsidRDefault="002F7C2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2848649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Task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9245B" w14:textId="379ACBE0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0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848CED" w14:textId="3EED3BDA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1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F4014" w14:textId="1B34D38D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2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A3341" w14:textId="1DB7491B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3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D2558" w14:textId="4389AF18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4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E8DEA" w14:textId="4CF1C37A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5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727E4" w14:textId="672328F0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6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24685" w14:textId="26F31EBE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7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83D59" w14:textId="4A081A0E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8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661CA" w14:textId="18F18897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59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J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24FCA" w14:textId="17D54B13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60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B9DD8" w14:textId="0FA6D202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61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360C7" w14:textId="1A339F97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62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84A60F" w14:textId="17C33219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63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35947" w14:textId="3F13AABA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64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4CBBE" w14:textId="023CE3E6" w:rsidR="002F7C29" w:rsidRDefault="002F7C2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2848665" w:history="1">
            <w:r w:rsidRPr="00366A2E">
              <w:rPr>
                <w:rStyle w:val="Hyperlink"/>
                <w:rFonts w:ascii="Arial" w:hAnsi="Arial" w:cs="Arial"/>
                <w:b/>
                <w:bCs/>
                <w:noProof/>
              </w:rPr>
              <w:t>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4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B8D91E" w14:textId="74FF9776" w:rsidR="002F7C29" w:rsidRDefault="002F7C29">
          <w:r>
            <w:rPr>
              <w:b/>
              <w:bCs/>
              <w:noProof/>
            </w:rPr>
            <w:fldChar w:fldCharType="end"/>
          </w:r>
        </w:p>
      </w:sdtContent>
    </w:sdt>
    <w:p w14:paraId="7E01D5F1" w14:textId="27798712" w:rsidR="002F7C29" w:rsidRDefault="002F7C29" w:rsidP="002F7C29"/>
    <w:p w14:paraId="7C3F9594" w14:textId="2E5A3904" w:rsidR="002F7C29" w:rsidRDefault="002F7C29" w:rsidP="002F7C29"/>
    <w:p w14:paraId="564A17CF" w14:textId="7380335E" w:rsidR="002F7C29" w:rsidRDefault="002F7C29" w:rsidP="002F7C29"/>
    <w:p w14:paraId="183F8ED1" w14:textId="5956B088" w:rsidR="002F7C29" w:rsidRDefault="002F7C29" w:rsidP="002F7C29"/>
    <w:p w14:paraId="6DBF2B9E" w14:textId="59F940E9" w:rsidR="002F7C29" w:rsidRDefault="002F7C29" w:rsidP="002F7C29"/>
    <w:p w14:paraId="4A3C15DE" w14:textId="7E1FBCB6" w:rsidR="002F7C29" w:rsidRDefault="002F7C29" w:rsidP="002F7C29"/>
    <w:p w14:paraId="229794DF" w14:textId="2C36E124" w:rsidR="002F7C29" w:rsidRDefault="002F7C29" w:rsidP="002F7C29"/>
    <w:p w14:paraId="2D2A0983" w14:textId="77777777" w:rsidR="002F7C29" w:rsidRDefault="002F7C29" w:rsidP="002F7C29"/>
    <w:p w14:paraId="6D0ED66A" w14:textId="10E360E6" w:rsidR="004378E7" w:rsidRDefault="00E40008" w:rsidP="002743EF">
      <w:pPr>
        <w:pStyle w:val="Heading1"/>
        <w:spacing w:before="0" w:after="240" w:line="360" w:lineRule="auto"/>
        <w:rPr>
          <w:rFonts w:ascii="Arial" w:hAnsi="Arial" w:cs="Arial"/>
          <w:b/>
          <w:bCs/>
          <w:color w:val="000000" w:themeColor="text1"/>
        </w:rPr>
      </w:pPr>
      <w:bookmarkStart w:id="0" w:name="_Toc72848645"/>
      <w:r w:rsidRPr="00E40008">
        <w:rPr>
          <w:rFonts w:ascii="Arial" w:hAnsi="Arial" w:cs="Arial"/>
          <w:b/>
          <w:bCs/>
          <w:color w:val="000000" w:themeColor="text1"/>
        </w:rPr>
        <w:lastRenderedPageBreak/>
        <w:t>Task1</w:t>
      </w:r>
      <w:bookmarkEnd w:id="0"/>
    </w:p>
    <w:p w14:paraId="309739FE" w14:textId="6503F2CA" w:rsidR="00E40008" w:rsidRPr="00E40008" w:rsidRDefault="00BD516C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" w:name="_Toc72848646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</w:t>
      </w:r>
      <w:bookmarkEnd w:id="1"/>
    </w:p>
    <w:p w14:paraId="62482846" w14:textId="77777777" w:rsidR="00E40008" w:rsidRDefault="00E40008" w:rsidP="002743EF">
      <w:pPr>
        <w:keepNext/>
        <w:spacing w:line="360" w:lineRule="auto"/>
      </w:pPr>
      <w:r>
        <w:rPr>
          <w:noProof/>
        </w:rPr>
        <w:drawing>
          <wp:inline distT="0" distB="0" distL="0" distR="0" wp14:anchorId="6E5B29F5" wp14:editId="6EAD7534">
            <wp:extent cx="6779056" cy="2965837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173" cy="2976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6860F" w14:textId="2AD7EAD8" w:rsidR="00E40008" w:rsidRPr="00E40008" w:rsidRDefault="00E40008" w:rsidP="002743EF">
      <w:pPr>
        <w:pStyle w:val="Caption"/>
        <w:spacing w:line="360" w:lineRule="auto"/>
        <w:rPr>
          <w:color w:val="000000" w:themeColor="text1"/>
        </w:rPr>
      </w:pPr>
      <w:r w:rsidRPr="00E40008">
        <w:rPr>
          <w:color w:val="000000" w:themeColor="text1"/>
        </w:rPr>
        <w:t xml:space="preserve">Figure </w:t>
      </w:r>
      <w:r w:rsidRPr="00E40008">
        <w:rPr>
          <w:color w:val="000000" w:themeColor="text1"/>
        </w:rPr>
        <w:fldChar w:fldCharType="begin"/>
      </w:r>
      <w:r w:rsidRPr="00E40008">
        <w:rPr>
          <w:color w:val="000000" w:themeColor="text1"/>
        </w:rPr>
        <w:instrText xml:space="preserve"> SEQ Figure \* ARABIC </w:instrText>
      </w:r>
      <w:r w:rsidRPr="00E40008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</w:t>
      </w:r>
      <w:r w:rsidRPr="00E40008">
        <w:rPr>
          <w:color w:val="000000" w:themeColor="text1"/>
        </w:rPr>
        <w:fldChar w:fldCharType="end"/>
      </w:r>
      <w:r w:rsidRPr="00E40008">
        <w:rPr>
          <w:color w:val="000000" w:themeColor="text1"/>
        </w:rPr>
        <w:t>: ER Diagram</w:t>
      </w:r>
    </w:p>
    <w:p w14:paraId="2456D756" w14:textId="29AB712B" w:rsidR="00E40008" w:rsidRPr="00E40008" w:rsidRDefault="00BD516C" w:rsidP="002743EF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2" w:name="_Toc72848647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B</w:t>
      </w:r>
      <w:bookmarkEnd w:id="2"/>
    </w:p>
    <w:p w14:paraId="79CA9131" w14:textId="77777777" w:rsidR="00E40008" w:rsidRDefault="00E40008" w:rsidP="002743EF">
      <w:pPr>
        <w:keepNext/>
        <w:spacing w:line="240" w:lineRule="auto"/>
      </w:pPr>
      <w:r>
        <w:object w:dxaOrig="18355" w:dyaOrig="19449" w14:anchorId="023C430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531.55pt;height:562.25pt" o:ole="">
            <v:imagedata r:id="rId8" o:title=""/>
          </v:shape>
          <o:OLEObject Type="Embed" ProgID="Excel.Sheet.12" ShapeID="_x0000_i1027" DrawAspect="Content" ObjectID="_1683461430" r:id="rId9"/>
        </w:object>
      </w:r>
    </w:p>
    <w:p w14:paraId="45F35D80" w14:textId="5EDC5F32" w:rsidR="00E40008" w:rsidRPr="002743EF" w:rsidRDefault="00E40008" w:rsidP="002743EF">
      <w:pPr>
        <w:pStyle w:val="Caption"/>
        <w:spacing w:line="360" w:lineRule="auto"/>
        <w:rPr>
          <w:i w:val="0"/>
          <w:iCs w:val="0"/>
          <w:color w:val="000000" w:themeColor="text1"/>
        </w:rPr>
      </w:pPr>
      <w:r w:rsidRPr="002743EF">
        <w:rPr>
          <w:i w:val="0"/>
          <w:iCs w:val="0"/>
          <w:color w:val="000000" w:themeColor="text1"/>
        </w:rPr>
        <w:t xml:space="preserve">Figure </w:t>
      </w:r>
      <w:r w:rsidRPr="002743EF">
        <w:rPr>
          <w:i w:val="0"/>
          <w:iCs w:val="0"/>
          <w:color w:val="000000" w:themeColor="text1"/>
        </w:rPr>
        <w:fldChar w:fldCharType="begin"/>
      </w:r>
      <w:r w:rsidRPr="002743EF">
        <w:rPr>
          <w:i w:val="0"/>
          <w:iCs w:val="0"/>
          <w:color w:val="000000" w:themeColor="text1"/>
        </w:rPr>
        <w:instrText xml:space="preserve"> SEQ Figure \* ARABIC </w:instrText>
      </w:r>
      <w:r w:rsidRPr="002743EF">
        <w:rPr>
          <w:i w:val="0"/>
          <w:iCs w:val="0"/>
          <w:color w:val="000000" w:themeColor="text1"/>
        </w:rPr>
        <w:fldChar w:fldCharType="separate"/>
      </w:r>
      <w:r w:rsidR="00C22B17">
        <w:rPr>
          <w:i w:val="0"/>
          <w:iCs w:val="0"/>
          <w:noProof/>
          <w:color w:val="000000" w:themeColor="text1"/>
        </w:rPr>
        <w:t>2</w:t>
      </w:r>
      <w:r w:rsidRPr="002743EF">
        <w:rPr>
          <w:i w:val="0"/>
          <w:iCs w:val="0"/>
          <w:color w:val="000000" w:themeColor="text1"/>
        </w:rPr>
        <w:fldChar w:fldCharType="end"/>
      </w:r>
      <w:r w:rsidRPr="002743EF">
        <w:rPr>
          <w:i w:val="0"/>
          <w:iCs w:val="0"/>
          <w:color w:val="000000" w:themeColor="text1"/>
        </w:rPr>
        <w:t>:Normalization</w:t>
      </w:r>
    </w:p>
    <w:p w14:paraId="553936AD" w14:textId="24FA8548" w:rsidR="00E40008" w:rsidRPr="00E40008" w:rsidRDefault="00BD516C" w:rsidP="002743EF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3" w:name="_Toc72848648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C</w:t>
      </w:r>
      <w:bookmarkEnd w:id="3"/>
    </w:p>
    <w:p w14:paraId="6FD2C839" w14:textId="37BE6576" w:rsidR="00E40008" w:rsidRDefault="002743EF" w:rsidP="002743EF">
      <w:pPr>
        <w:keepNext/>
        <w:spacing w:line="240" w:lineRule="auto"/>
      </w:pPr>
      <w:r>
        <w:object w:dxaOrig="13368" w:dyaOrig="18869" w14:anchorId="1620CBD3">
          <v:shape id="_x0000_i1059" type="#_x0000_t75" style="width:428.25pt;height:601.65pt" o:ole="">
            <v:imagedata r:id="rId10" o:title=""/>
          </v:shape>
          <o:OLEObject Type="Embed" ProgID="Excel.Sheet.12" ShapeID="_x0000_i1059" DrawAspect="Content" ObjectID="_1683461431" r:id="rId11"/>
        </w:object>
      </w:r>
    </w:p>
    <w:p w14:paraId="7ABA3968" w14:textId="0DB0450A" w:rsidR="00E40008" w:rsidRPr="00E40008" w:rsidRDefault="00E40008" w:rsidP="002743EF">
      <w:pPr>
        <w:pStyle w:val="Caption"/>
        <w:spacing w:line="360" w:lineRule="auto"/>
        <w:rPr>
          <w:color w:val="000000" w:themeColor="text1"/>
        </w:rPr>
      </w:pPr>
      <w:r w:rsidRPr="00E40008">
        <w:rPr>
          <w:color w:val="000000" w:themeColor="text1"/>
        </w:rPr>
        <w:t xml:space="preserve">Figure </w:t>
      </w:r>
      <w:r w:rsidRPr="00E40008">
        <w:rPr>
          <w:color w:val="000000" w:themeColor="text1"/>
        </w:rPr>
        <w:fldChar w:fldCharType="begin"/>
      </w:r>
      <w:r w:rsidRPr="00E40008">
        <w:rPr>
          <w:color w:val="000000" w:themeColor="text1"/>
        </w:rPr>
        <w:instrText xml:space="preserve"> SEQ Figure \* ARABIC </w:instrText>
      </w:r>
      <w:r w:rsidRPr="00E40008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3</w:t>
      </w:r>
      <w:r w:rsidRPr="00E40008">
        <w:rPr>
          <w:color w:val="000000" w:themeColor="text1"/>
        </w:rPr>
        <w:fldChar w:fldCharType="end"/>
      </w:r>
      <w:r w:rsidRPr="00E40008">
        <w:rPr>
          <w:color w:val="000000" w:themeColor="text1"/>
        </w:rPr>
        <w:t>: Data Dictionary</w:t>
      </w:r>
    </w:p>
    <w:p w14:paraId="51C394C1" w14:textId="5DACD240" w:rsidR="00E40008" w:rsidRDefault="00E40008" w:rsidP="002743EF">
      <w:pPr>
        <w:pStyle w:val="Heading1"/>
        <w:spacing w:before="0" w:after="240" w:line="360" w:lineRule="auto"/>
        <w:rPr>
          <w:rFonts w:ascii="Arial" w:hAnsi="Arial" w:cs="Arial"/>
          <w:b/>
          <w:bCs/>
          <w:color w:val="000000" w:themeColor="text1"/>
        </w:rPr>
      </w:pPr>
      <w:bookmarkStart w:id="4" w:name="_Toc72848649"/>
      <w:r w:rsidRPr="00E40008">
        <w:rPr>
          <w:rFonts w:ascii="Arial" w:hAnsi="Arial" w:cs="Arial"/>
          <w:b/>
          <w:bCs/>
          <w:color w:val="000000" w:themeColor="text1"/>
        </w:rPr>
        <w:lastRenderedPageBreak/>
        <w:t>Task</w:t>
      </w:r>
      <w:r>
        <w:rPr>
          <w:rFonts w:ascii="Arial" w:hAnsi="Arial" w:cs="Arial"/>
          <w:b/>
          <w:bCs/>
          <w:color w:val="000000" w:themeColor="text1"/>
        </w:rPr>
        <w:t>2</w:t>
      </w:r>
      <w:bookmarkEnd w:id="4"/>
    </w:p>
    <w:p w14:paraId="2AC23744" w14:textId="17C99560" w:rsidR="002743EF" w:rsidRDefault="002743EF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5" w:name="_Toc72848650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</w:t>
      </w:r>
      <w:bookmarkEnd w:id="5"/>
    </w:p>
    <w:p w14:paraId="67E5C3E3" w14:textId="77777777" w:rsidR="00526E60" w:rsidRDefault="00526E60" w:rsidP="00526E60">
      <w:pPr>
        <w:keepNext/>
      </w:pPr>
      <w:r>
        <w:rPr>
          <w:noProof/>
        </w:rPr>
        <w:drawing>
          <wp:inline distT="0" distB="0" distL="0" distR="0" wp14:anchorId="10A4B95F" wp14:editId="558568B5">
            <wp:extent cx="5943600" cy="5638165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201FF" w14:textId="3E7C5A44" w:rsidR="00526E60" w:rsidRDefault="00526E60" w:rsidP="00526E60">
      <w:pPr>
        <w:pStyle w:val="Caption"/>
        <w:rPr>
          <w:color w:val="000000" w:themeColor="text1"/>
        </w:rPr>
      </w:pPr>
      <w:r w:rsidRPr="00526E60">
        <w:rPr>
          <w:color w:val="000000" w:themeColor="text1"/>
        </w:rPr>
        <w:t xml:space="preserve">Figure </w:t>
      </w:r>
      <w:r w:rsidRPr="00526E60">
        <w:rPr>
          <w:color w:val="000000" w:themeColor="text1"/>
        </w:rPr>
        <w:fldChar w:fldCharType="begin"/>
      </w:r>
      <w:r w:rsidRPr="00526E60">
        <w:rPr>
          <w:color w:val="000000" w:themeColor="text1"/>
        </w:rPr>
        <w:instrText xml:space="preserve"> SEQ Figure \* ARABIC </w:instrText>
      </w:r>
      <w:r w:rsidRPr="00526E60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4</w:t>
      </w:r>
      <w:r w:rsidRPr="00526E60">
        <w:rPr>
          <w:color w:val="000000" w:themeColor="text1"/>
        </w:rPr>
        <w:fldChar w:fldCharType="end"/>
      </w:r>
      <w:r w:rsidRPr="00526E60">
        <w:rPr>
          <w:color w:val="000000" w:themeColor="text1"/>
        </w:rPr>
        <w:t>:Creating Table</w:t>
      </w:r>
      <w:r>
        <w:rPr>
          <w:color w:val="000000" w:themeColor="text1"/>
        </w:rPr>
        <w:t xml:space="preserve"> SQL Scripts</w:t>
      </w:r>
    </w:p>
    <w:p w14:paraId="6F34452A" w14:textId="77777777" w:rsidR="00526E60" w:rsidRDefault="00526E60" w:rsidP="00526E60">
      <w:pPr>
        <w:keepNext/>
        <w:spacing w:after="0"/>
      </w:pPr>
      <w:r>
        <w:rPr>
          <w:noProof/>
        </w:rPr>
        <w:lastRenderedPageBreak/>
        <w:drawing>
          <wp:inline distT="0" distB="0" distL="0" distR="0" wp14:anchorId="4D324F9F" wp14:editId="7F2B3BDD">
            <wp:extent cx="5943600" cy="598741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8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01310" w14:textId="502CD0EF" w:rsidR="00526E60" w:rsidRPr="00526E60" w:rsidRDefault="00526E60" w:rsidP="00526E60">
      <w:pPr>
        <w:pStyle w:val="Caption"/>
        <w:rPr>
          <w:color w:val="000000" w:themeColor="text1"/>
        </w:rPr>
      </w:pPr>
      <w:r w:rsidRPr="00526E60">
        <w:rPr>
          <w:color w:val="000000" w:themeColor="text1"/>
        </w:rPr>
        <w:t xml:space="preserve">Figure </w:t>
      </w:r>
      <w:r w:rsidRPr="00526E60">
        <w:rPr>
          <w:color w:val="000000" w:themeColor="text1"/>
        </w:rPr>
        <w:fldChar w:fldCharType="begin"/>
      </w:r>
      <w:r w:rsidRPr="00526E60">
        <w:rPr>
          <w:color w:val="000000" w:themeColor="text1"/>
        </w:rPr>
        <w:instrText xml:space="preserve"> SEQ Figure \* ARABIC </w:instrText>
      </w:r>
      <w:r w:rsidRPr="00526E60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5</w:t>
      </w:r>
      <w:r w:rsidRPr="00526E60">
        <w:rPr>
          <w:color w:val="000000" w:themeColor="text1"/>
        </w:rPr>
        <w:fldChar w:fldCharType="end"/>
      </w:r>
      <w:r w:rsidRPr="00526E60">
        <w:rPr>
          <w:color w:val="000000" w:themeColor="text1"/>
        </w:rPr>
        <w:t>: Creating Table SQL Scripts</w:t>
      </w:r>
    </w:p>
    <w:p w14:paraId="58247813" w14:textId="77777777" w:rsidR="00526E60" w:rsidRDefault="00526E60" w:rsidP="00526E60">
      <w:pPr>
        <w:keepNext/>
        <w:spacing w:after="0"/>
      </w:pPr>
      <w:r>
        <w:rPr>
          <w:noProof/>
        </w:rPr>
        <w:drawing>
          <wp:inline distT="0" distB="0" distL="0" distR="0" wp14:anchorId="57E08DD4" wp14:editId="00AF8878">
            <wp:extent cx="5943600" cy="16687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DAD9E" w14:textId="7FF88931" w:rsidR="00526E60" w:rsidRPr="00526E60" w:rsidRDefault="00526E60" w:rsidP="00526E60">
      <w:pPr>
        <w:pStyle w:val="Caption"/>
        <w:rPr>
          <w:color w:val="000000" w:themeColor="text1"/>
        </w:rPr>
      </w:pPr>
      <w:r w:rsidRPr="00526E60">
        <w:rPr>
          <w:color w:val="000000" w:themeColor="text1"/>
        </w:rPr>
        <w:t xml:space="preserve">Figure </w:t>
      </w:r>
      <w:r w:rsidRPr="00526E60">
        <w:rPr>
          <w:color w:val="000000" w:themeColor="text1"/>
        </w:rPr>
        <w:fldChar w:fldCharType="begin"/>
      </w:r>
      <w:r w:rsidRPr="00526E60">
        <w:rPr>
          <w:color w:val="000000" w:themeColor="text1"/>
        </w:rPr>
        <w:instrText xml:space="preserve"> SEQ Figure \* ARABIC </w:instrText>
      </w:r>
      <w:r w:rsidRPr="00526E60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6</w:t>
      </w:r>
      <w:r w:rsidRPr="00526E60">
        <w:rPr>
          <w:color w:val="000000" w:themeColor="text1"/>
        </w:rPr>
        <w:fldChar w:fldCharType="end"/>
      </w:r>
      <w:r w:rsidRPr="00526E60">
        <w:rPr>
          <w:color w:val="000000" w:themeColor="text1"/>
        </w:rPr>
        <w:t>: Creating Table SQL Scripts</w:t>
      </w:r>
    </w:p>
    <w:p w14:paraId="5278FC09" w14:textId="77777777" w:rsidR="007F0B88" w:rsidRDefault="007F0B88" w:rsidP="007F0B88">
      <w:pPr>
        <w:keepNext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25CC1932" wp14:editId="21EF4944">
            <wp:extent cx="1257475" cy="7240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475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A01F6" w14:textId="42AD1F00" w:rsidR="00526E60" w:rsidRDefault="007F0B88" w:rsidP="007F0B88">
      <w:pPr>
        <w:pStyle w:val="Caption"/>
        <w:rPr>
          <w:color w:val="000000" w:themeColor="text1"/>
        </w:rPr>
      </w:pPr>
      <w:r w:rsidRPr="0042686B">
        <w:rPr>
          <w:color w:val="000000" w:themeColor="text1"/>
        </w:rPr>
        <w:t xml:space="preserve">Figure </w:t>
      </w:r>
      <w:r w:rsidRPr="0042686B">
        <w:rPr>
          <w:color w:val="000000" w:themeColor="text1"/>
        </w:rPr>
        <w:fldChar w:fldCharType="begin"/>
      </w:r>
      <w:r w:rsidRPr="0042686B">
        <w:rPr>
          <w:color w:val="000000" w:themeColor="text1"/>
        </w:rPr>
        <w:instrText xml:space="preserve"> SEQ Figure \* ARABIC </w:instrText>
      </w:r>
      <w:r w:rsidRPr="0042686B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7</w:t>
      </w:r>
      <w:r w:rsidRPr="0042686B">
        <w:rPr>
          <w:color w:val="000000" w:themeColor="text1"/>
        </w:rPr>
        <w:fldChar w:fldCharType="end"/>
      </w:r>
      <w:r w:rsidRPr="0042686B">
        <w:rPr>
          <w:color w:val="000000" w:themeColor="text1"/>
        </w:rPr>
        <w:t>: Floor and Price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35DA245D" w14:textId="77777777" w:rsidR="007F0B88" w:rsidRDefault="007F0B88" w:rsidP="007F0B88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1F538C01" wp14:editId="632ED010">
            <wp:extent cx="5210902" cy="666843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1E2B9" w14:textId="126BA505" w:rsidR="007F0B88" w:rsidRPr="0055004E" w:rsidRDefault="007F0B88" w:rsidP="007F0B88">
      <w:pPr>
        <w:pStyle w:val="Caption"/>
        <w:rPr>
          <w:color w:val="000000" w:themeColor="text1"/>
        </w:rPr>
      </w:pPr>
      <w:r w:rsidRPr="0055004E">
        <w:rPr>
          <w:color w:val="000000" w:themeColor="text1"/>
        </w:rPr>
        <w:t xml:space="preserve">Figure </w:t>
      </w:r>
      <w:r w:rsidRPr="0055004E">
        <w:rPr>
          <w:color w:val="000000" w:themeColor="text1"/>
        </w:rPr>
        <w:fldChar w:fldCharType="begin"/>
      </w:r>
      <w:r w:rsidRPr="0055004E">
        <w:rPr>
          <w:color w:val="000000" w:themeColor="text1"/>
        </w:rPr>
        <w:instrText xml:space="preserve"> SEQ Figure \* ARABIC </w:instrText>
      </w:r>
      <w:r w:rsidRPr="0055004E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8</w:t>
      </w:r>
      <w:r w:rsidRPr="0055004E">
        <w:rPr>
          <w:color w:val="000000" w:themeColor="text1"/>
        </w:rPr>
        <w:fldChar w:fldCharType="end"/>
      </w:r>
      <w:r w:rsidRPr="0055004E">
        <w:rPr>
          <w:color w:val="000000" w:themeColor="text1"/>
        </w:rPr>
        <w:t>: Session and Floor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4672A1B9" w14:textId="77777777" w:rsidR="004271C6" w:rsidRDefault="004271C6" w:rsidP="004271C6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0F4784DA" wp14:editId="45C06088">
            <wp:extent cx="2648320" cy="7144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3957A" w14:textId="74B6920F" w:rsidR="007F0B88" w:rsidRPr="004271C6" w:rsidRDefault="004271C6" w:rsidP="004271C6">
      <w:pPr>
        <w:pStyle w:val="Caption"/>
        <w:rPr>
          <w:color w:val="000000" w:themeColor="text1"/>
        </w:rPr>
      </w:pPr>
      <w:r w:rsidRPr="00526E60">
        <w:rPr>
          <w:color w:val="000000" w:themeColor="text1"/>
        </w:rPr>
        <w:t xml:space="preserve">Figure </w:t>
      </w:r>
      <w:r w:rsidRPr="00526E60">
        <w:rPr>
          <w:color w:val="000000" w:themeColor="text1"/>
        </w:rPr>
        <w:fldChar w:fldCharType="begin"/>
      </w:r>
      <w:r w:rsidRPr="00526E60">
        <w:rPr>
          <w:color w:val="000000" w:themeColor="text1"/>
        </w:rPr>
        <w:instrText xml:space="preserve"> SEQ Figure \* ARABIC </w:instrText>
      </w:r>
      <w:r w:rsidRPr="00526E60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9</w:t>
      </w:r>
      <w:r w:rsidRPr="00526E60">
        <w:rPr>
          <w:color w:val="000000" w:themeColor="text1"/>
        </w:rPr>
        <w:fldChar w:fldCharType="end"/>
      </w:r>
      <w:r w:rsidRPr="00526E60">
        <w:rPr>
          <w:color w:val="000000" w:themeColor="text1"/>
        </w:rPr>
        <w:t>: Session Staff Rota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19897DDE" w14:textId="77777777" w:rsidR="002743EF" w:rsidRDefault="002743EF" w:rsidP="002743EF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1DF78D85" wp14:editId="57C84245">
            <wp:extent cx="2486372" cy="60968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E7BCC" w14:textId="145C1C8C" w:rsidR="002743EF" w:rsidRPr="0042686B" w:rsidRDefault="002743EF" w:rsidP="002743EF">
      <w:pPr>
        <w:pStyle w:val="Caption"/>
        <w:rPr>
          <w:color w:val="000000" w:themeColor="text1"/>
        </w:rPr>
      </w:pPr>
      <w:r w:rsidRPr="0042686B">
        <w:rPr>
          <w:color w:val="000000" w:themeColor="text1"/>
        </w:rPr>
        <w:t xml:space="preserve">Figure </w:t>
      </w:r>
      <w:r w:rsidRPr="0042686B">
        <w:rPr>
          <w:color w:val="000000" w:themeColor="text1"/>
        </w:rPr>
        <w:fldChar w:fldCharType="begin"/>
      </w:r>
      <w:r w:rsidRPr="0042686B">
        <w:rPr>
          <w:color w:val="000000" w:themeColor="text1"/>
        </w:rPr>
        <w:instrText xml:space="preserve"> SEQ Figure \* ARABIC </w:instrText>
      </w:r>
      <w:r w:rsidRPr="0042686B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0</w:t>
      </w:r>
      <w:r w:rsidRPr="0042686B">
        <w:rPr>
          <w:color w:val="000000" w:themeColor="text1"/>
        </w:rPr>
        <w:fldChar w:fldCharType="end"/>
      </w:r>
      <w:r w:rsidRPr="0042686B">
        <w:rPr>
          <w:color w:val="000000" w:themeColor="text1"/>
        </w:rPr>
        <w:t>: Arcade Machine information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71F5659F" w14:textId="77777777" w:rsidR="0042686B" w:rsidRDefault="002743EF" w:rsidP="0042686B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3AF9021A" wp14:editId="6B2FA438">
            <wp:extent cx="1867161" cy="581106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F2B65" w14:textId="554C12F2" w:rsidR="0042686B" w:rsidRDefault="0042686B" w:rsidP="0042686B">
      <w:pPr>
        <w:pStyle w:val="Caption"/>
        <w:rPr>
          <w:color w:val="000000" w:themeColor="text1"/>
        </w:rPr>
      </w:pPr>
      <w:r w:rsidRPr="0042686B">
        <w:rPr>
          <w:color w:val="000000" w:themeColor="text1"/>
        </w:rPr>
        <w:t xml:space="preserve">Figure </w:t>
      </w:r>
      <w:r w:rsidRPr="0042686B">
        <w:rPr>
          <w:color w:val="000000" w:themeColor="text1"/>
        </w:rPr>
        <w:fldChar w:fldCharType="begin"/>
      </w:r>
      <w:r w:rsidRPr="0042686B">
        <w:rPr>
          <w:color w:val="000000" w:themeColor="text1"/>
        </w:rPr>
        <w:instrText xml:space="preserve"> SEQ Figure \* ARABIC </w:instrText>
      </w:r>
      <w:r w:rsidRPr="0042686B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1</w:t>
      </w:r>
      <w:r w:rsidRPr="0042686B">
        <w:rPr>
          <w:color w:val="000000" w:themeColor="text1"/>
        </w:rPr>
        <w:fldChar w:fldCharType="end"/>
      </w:r>
      <w:r w:rsidRPr="0042686B">
        <w:rPr>
          <w:color w:val="000000" w:themeColor="text1"/>
        </w:rPr>
        <w:t>: Console and Quantity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0435A06C" w14:textId="77777777" w:rsidR="004271C6" w:rsidRDefault="004271C6" w:rsidP="004271C6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01D1C449" wp14:editId="6763E568">
            <wp:extent cx="1286054" cy="762106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5CFE7" w14:textId="1F4A7635" w:rsidR="004271C6" w:rsidRPr="004271C6" w:rsidRDefault="004271C6" w:rsidP="004271C6">
      <w:pPr>
        <w:pStyle w:val="Caption"/>
        <w:rPr>
          <w:color w:val="000000" w:themeColor="text1"/>
        </w:rPr>
      </w:pPr>
      <w:r w:rsidRPr="0055004E">
        <w:rPr>
          <w:color w:val="000000" w:themeColor="text1"/>
        </w:rPr>
        <w:t xml:space="preserve">Figure </w:t>
      </w:r>
      <w:r w:rsidRPr="0055004E">
        <w:rPr>
          <w:color w:val="000000" w:themeColor="text1"/>
        </w:rPr>
        <w:fldChar w:fldCharType="begin"/>
      </w:r>
      <w:r w:rsidRPr="0055004E">
        <w:rPr>
          <w:color w:val="000000" w:themeColor="text1"/>
        </w:rPr>
        <w:instrText xml:space="preserve"> SEQ Figure \* ARABIC </w:instrText>
      </w:r>
      <w:r w:rsidRPr="0055004E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2</w:t>
      </w:r>
      <w:r w:rsidRPr="0055004E">
        <w:rPr>
          <w:color w:val="000000" w:themeColor="text1"/>
        </w:rPr>
        <w:fldChar w:fldCharType="end"/>
      </w:r>
      <w:r w:rsidRPr="0055004E">
        <w:rPr>
          <w:color w:val="000000" w:themeColor="text1"/>
        </w:rPr>
        <w:t>: Games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19CB5EC5" w14:textId="77777777" w:rsidR="0042686B" w:rsidRDefault="002743EF" w:rsidP="0042686B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2E90B149" wp14:editId="1DBBF94C">
            <wp:extent cx="2086266" cy="752580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F5C45" w14:textId="4C2CC0E2" w:rsidR="0042686B" w:rsidRDefault="0042686B" w:rsidP="0042686B">
      <w:pPr>
        <w:pStyle w:val="Caption"/>
        <w:rPr>
          <w:color w:val="000000" w:themeColor="text1"/>
        </w:rPr>
      </w:pPr>
      <w:r w:rsidRPr="0042686B">
        <w:rPr>
          <w:color w:val="000000" w:themeColor="text1"/>
        </w:rPr>
        <w:t xml:space="preserve">Figure </w:t>
      </w:r>
      <w:r w:rsidRPr="0042686B">
        <w:rPr>
          <w:color w:val="000000" w:themeColor="text1"/>
        </w:rPr>
        <w:fldChar w:fldCharType="begin"/>
      </w:r>
      <w:r w:rsidRPr="0042686B">
        <w:rPr>
          <w:color w:val="000000" w:themeColor="text1"/>
        </w:rPr>
        <w:instrText xml:space="preserve"> SEQ Figure \* ARABIC </w:instrText>
      </w:r>
      <w:r w:rsidRPr="0042686B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3</w:t>
      </w:r>
      <w:r w:rsidRPr="0042686B">
        <w:rPr>
          <w:color w:val="000000" w:themeColor="text1"/>
        </w:rPr>
        <w:fldChar w:fldCharType="end"/>
      </w:r>
      <w:r w:rsidRPr="0042686B">
        <w:rPr>
          <w:color w:val="000000" w:themeColor="text1"/>
        </w:rPr>
        <w:t>: Console Games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4F299A09" w14:textId="77777777" w:rsidR="004271C6" w:rsidRDefault="004271C6" w:rsidP="004271C6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501EA9B9" wp14:editId="4361EE75">
            <wp:extent cx="3153215" cy="724001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72B8E" w14:textId="06EEBB7F" w:rsidR="004271C6" w:rsidRDefault="004271C6" w:rsidP="004271C6">
      <w:pPr>
        <w:pStyle w:val="Caption"/>
        <w:rPr>
          <w:color w:val="000000" w:themeColor="text1"/>
        </w:rPr>
      </w:pPr>
      <w:r w:rsidRPr="0055004E">
        <w:rPr>
          <w:color w:val="000000" w:themeColor="text1"/>
        </w:rPr>
        <w:t xml:space="preserve">Figure </w:t>
      </w:r>
      <w:r w:rsidRPr="0055004E">
        <w:rPr>
          <w:color w:val="000000" w:themeColor="text1"/>
        </w:rPr>
        <w:fldChar w:fldCharType="begin"/>
      </w:r>
      <w:r w:rsidRPr="0055004E">
        <w:rPr>
          <w:color w:val="000000" w:themeColor="text1"/>
        </w:rPr>
        <w:instrText xml:space="preserve"> SEQ Figure \* ARABIC </w:instrText>
      </w:r>
      <w:r w:rsidRPr="0055004E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4</w:t>
      </w:r>
      <w:r w:rsidRPr="0055004E">
        <w:rPr>
          <w:color w:val="000000" w:themeColor="text1"/>
        </w:rPr>
        <w:fldChar w:fldCharType="end"/>
      </w:r>
      <w:r w:rsidRPr="0055004E">
        <w:rPr>
          <w:color w:val="000000" w:themeColor="text1"/>
        </w:rPr>
        <w:t>: Session Console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223DF417" w14:textId="77777777" w:rsidR="004271C6" w:rsidRDefault="004271C6" w:rsidP="004271C6">
      <w:pPr>
        <w:keepNext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06AEC43D" wp14:editId="79AAFDD9">
            <wp:extent cx="2114845" cy="7144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9AEF3" w14:textId="75C5FCAF" w:rsidR="004271C6" w:rsidRPr="004271C6" w:rsidRDefault="004271C6" w:rsidP="004271C6">
      <w:pPr>
        <w:pStyle w:val="Caption"/>
        <w:rPr>
          <w:color w:val="000000" w:themeColor="text1"/>
        </w:rPr>
      </w:pPr>
      <w:r w:rsidRPr="0055004E">
        <w:rPr>
          <w:color w:val="000000" w:themeColor="text1"/>
        </w:rPr>
        <w:t xml:space="preserve">Figure </w:t>
      </w:r>
      <w:r w:rsidRPr="0055004E">
        <w:rPr>
          <w:color w:val="000000" w:themeColor="text1"/>
        </w:rPr>
        <w:fldChar w:fldCharType="begin"/>
      </w:r>
      <w:r w:rsidRPr="0055004E">
        <w:rPr>
          <w:color w:val="000000" w:themeColor="text1"/>
        </w:rPr>
        <w:instrText xml:space="preserve"> SEQ Figure \* ARABIC </w:instrText>
      </w:r>
      <w:r w:rsidRPr="0055004E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5</w:t>
      </w:r>
      <w:r w:rsidRPr="0055004E">
        <w:rPr>
          <w:color w:val="000000" w:themeColor="text1"/>
        </w:rPr>
        <w:fldChar w:fldCharType="end"/>
      </w:r>
      <w:r w:rsidRPr="0055004E">
        <w:rPr>
          <w:color w:val="000000" w:themeColor="text1"/>
        </w:rPr>
        <w:t>: Member Type and Fees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414F7541" w14:textId="77777777" w:rsidR="0042686B" w:rsidRDefault="002743EF" w:rsidP="0042686B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722CFFE9" wp14:editId="4F57A350">
            <wp:extent cx="5048955" cy="7144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223B2" w14:textId="1D477258" w:rsidR="0042686B" w:rsidRPr="0042686B" w:rsidRDefault="0042686B" w:rsidP="0042686B">
      <w:pPr>
        <w:pStyle w:val="Caption"/>
        <w:rPr>
          <w:color w:val="000000" w:themeColor="text1"/>
        </w:rPr>
      </w:pPr>
      <w:r w:rsidRPr="0042686B">
        <w:rPr>
          <w:color w:val="000000" w:themeColor="text1"/>
        </w:rPr>
        <w:t xml:space="preserve">Figure </w:t>
      </w:r>
      <w:r w:rsidRPr="0042686B">
        <w:rPr>
          <w:color w:val="000000" w:themeColor="text1"/>
        </w:rPr>
        <w:fldChar w:fldCharType="begin"/>
      </w:r>
      <w:r w:rsidRPr="0042686B">
        <w:rPr>
          <w:color w:val="000000" w:themeColor="text1"/>
        </w:rPr>
        <w:instrText xml:space="preserve"> SEQ Figure \* ARABIC </w:instrText>
      </w:r>
      <w:r w:rsidRPr="0042686B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6</w:t>
      </w:r>
      <w:r w:rsidRPr="0042686B">
        <w:rPr>
          <w:color w:val="000000" w:themeColor="text1"/>
        </w:rPr>
        <w:fldChar w:fldCharType="end"/>
      </w:r>
      <w:r w:rsidRPr="0042686B">
        <w:rPr>
          <w:color w:val="000000" w:themeColor="text1"/>
        </w:rPr>
        <w:t>: Customers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374F7A0B" w14:textId="77777777" w:rsidR="004271C6" w:rsidRDefault="004271C6" w:rsidP="004271C6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34C9E72D" wp14:editId="40B67F4A">
            <wp:extent cx="4944165" cy="771633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9C4A5" w14:textId="55761633" w:rsidR="004271C6" w:rsidRDefault="004271C6" w:rsidP="004271C6">
      <w:pPr>
        <w:pStyle w:val="Caption"/>
        <w:rPr>
          <w:color w:val="000000" w:themeColor="text1"/>
        </w:rPr>
      </w:pPr>
      <w:r w:rsidRPr="0042686B">
        <w:rPr>
          <w:color w:val="000000" w:themeColor="text1"/>
        </w:rPr>
        <w:t xml:space="preserve">Figure </w:t>
      </w:r>
      <w:r w:rsidRPr="0042686B">
        <w:rPr>
          <w:color w:val="000000" w:themeColor="text1"/>
        </w:rPr>
        <w:fldChar w:fldCharType="begin"/>
      </w:r>
      <w:r w:rsidRPr="0042686B">
        <w:rPr>
          <w:color w:val="000000" w:themeColor="text1"/>
        </w:rPr>
        <w:instrText xml:space="preserve"> SEQ Figure \* ARABIC </w:instrText>
      </w:r>
      <w:r w:rsidRPr="0042686B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7</w:t>
      </w:r>
      <w:r w:rsidRPr="0042686B">
        <w:rPr>
          <w:color w:val="000000" w:themeColor="text1"/>
        </w:rPr>
        <w:fldChar w:fldCharType="end"/>
      </w:r>
      <w:r w:rsidRPr="0042686B">
        <w:rPr>
          <w:color w:val="000000" w:themeColor="text1"/>
        </w:rPr>
        <w:t>: Booking List</w:t>
      </w:r>
      <w:r w:rsidR="002C3286">
        <w:rPr>
          <w:color w:val="000000" w:themeColor="text1"/>
        </w:rPr>
        <w:t xml:space="preserve"> </w:t>
      </w:r>
      <w:r w:rsidR="002C3286">
        <w:rPr>
          <w:color w:val="000000" w:themeColor="text1"/>
        </w:rPr>
        <w:t>Table</w:t>
      </w:r>
    </w:p>
    <w:p w14:paraId="3D36A0B1" w14:textId="73BF7DF7" w:rsidR="00CD2D76" w:rsidRDefault="00CD2D76" w:rsidP="00CD2D76"/>
    <w:p w14:paraId="14505A81" w14:textId="69ACBE62" w:rsidR="00CD2D76" w:rsidRDefault="00CD2D76" w:rsidP="00CD2D76"/>
    <w:p w14:paraId="2310A64C" w14:textId="50C86C47" w:rsidR="00CD2D76" w:rsidRDefault="00CD2D76" w:rsidP="00CD2D76"/>
    <w:p w14:paraId="33EEC240" w14:textId="699EDEA6" w:rsidR="00CD2D76" w:rsidRDefault="00CD2D76" w:rsidP="00CD2D76"/>
    <w:p w14:paraId="0ED07880" w14:textId="6EAB7314" w:rsidR="00CD2D76" w:rsidRDefault="00CD2D76" w:rsidP="00CD2D76"/>
    <w:p w14:paraId="426AC964" w14:textId="15BCD660" w:rsidR="00CD2D76" w:rsidRDefault="00CD2D76" w:rsidP="00CD2D76"/>
    <w:p w14:paraId="0878DA93" w14:textId="1F65E7A3" w:rsidR="00CD2D76" w:rsidRDefault="00CD2D76" w:rsidP="00CD2D76"/>
    <w:p w14:paraId="23740E77" w14:textId="365BB230" w:rsidR="00CD2D76" w:rsidRDefault="00CD2D76" w:rsidP="00CD2D76"/>
    <w:p w14:paraId="76CFB5CC" w14:textId="197E5590" w:rsidR="00CD2D76" w:rsidRDefault="00CD2D76" w:rsidP="00CD2D76"/>
    <w:p w14:paraId="1EA531EF" w14:textId="42794F47" w:rsidR="00CD2D76" w:rsidRDefault="00CD2D76" w:rsidP="00CD2D76"/>
    <w:p w14:paraId="42E32C23" w14:textId="20211049" w:rsidR="00CD2D76" w:rsidRDefault="00CD2D76" w:rsidP="00CD2D76"/>
    <w:p w14:paraId="2F7A84A1" w14:textId="77777777" w:rsidR="00CD2D76" w:rsidRPr="00CD2D76" w:rsidRDefault="00CD2D76" w:rsidP="00CD2D76"/>
    <w:p w14:paraId="5DD6A1F0" w14:textId="76CA822D" w:rsidR="00D65FB1" w:rsidRDefault="00BD516C" w:rsidP="0059034E">
      <w:pPr>
        <w:pStyle w:val="Heading2"/>
        <w:spacing w:before="0" w:after="240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6" w:name="_Toc72848651"/>
      <w:r w:rsidRPr="00BD516C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B</w:t>
      </w:r>
      <w:bookmarkEnd w:id="6"/>
    </w:p>
    <w:p w14:paraId="4646348F" w14:textId="77777777" w:rsidR="0059034E" w:rsidRDefault="0059034E" w:rsidP="0059034E">
      <w:pPr>
        <w:keepNext/>
        <w:spacing w:after="0"/>
      </w:pPr>
      <w:r>
        <w:rPr>
          <w:noProof/>
        </w:rPr>
        <w:drawing>
          <wp:inline distT="0" distB="0" distL="0" distR="0" wp14:anchorId="3002D4AE" wp14:editId="03A9EB5B">
            <wp:extent cx="5970408" cy="1844703"/>
            <wp:effectExtent l="0" t="0" r="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9237" cy="187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CB5DB" w14:textId="14EC7AB1" w:rsidR="00BD516C" w:rsidRDefault="0059034E" w:rsidP="0059034E">
      <w:pPr>
        <w:pStyle w:val="Caption"/>
        <w:rPr>
          <w:color w:val="000000" w:themeColor="text1"/>
        </w:rPr>
      </w:pPr>
      <w:r w:rsidRPr="0059034E">
        <w:rPr>
          <w:color w:val="000000" w:themeColor="text1"/>
        </w:rPr>
        <w:t xml:space="preserve">Figure </w:t>
      </w:r>
      <w:r w:rsidRPr="0059034E">
        <w:rPr>
          <w:color w:val="000000" w:themeColor="text1"/>
        </w:rPr>
        <w:fldChar w:fldCharType="begin"/>
      </w:r>
      <w:r w:rsidRPr="0059034E">
        <w:rPr>
          <w:color w:val="000000" w:themeColor="text1"/>
        </w:rPr>
        <w:instrText xml:space="preserve"> SEQ Figure \* ARABIC </w:instrText>
      </w:r>
      <w:r w:rsidRPr="0059034E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8</w:t>
      </w:r>
      <w:r w:rsidRPr="0059034E">
        <w:rPr>
          <w:color w:val="000000" w:themeColor="text1"/>
        </w:rPr>
        <w:fldChar w:fldCharType="end"/>
      </w:r>
      <w:r w:rsidRPr="0059034E">
        <w:rPr>
          <w:color w:val="000000" w:themeColor="text1"/>
        </w:rPr>
        <w:t>: Inserting data on customers and member types tables</w:t>
      </w:r>
    </w:p>
    <w:p w14:paraId="21F3105F" w14:textId="77777777" w:rsidR="0059034E" w:rsidRDefault="0059034E" w:rsidP="0059034E">
      <w:pPr>
        <w:keepNext/>
        <w:spacing w:after="0"/>
      </w:pPr>
      <w:r>
        <w:rPr>
          <w:noProof/>
        </w:rPr>
        <w:drawing>
          <wp:inline distT="0" distB="0" distL="0" distR="0" wp14:anchorId="7B10D3C7" wp14:editId="3720E090">
            <wp:extent cx="2143424" cy="981212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CE8B0" w14:textId="407C2A82" w:rsidR="0059034E" w:rsidRDefault="0059034E" w:rsidP="0059034E">
      <w:pPr>
        <w:pStyle w:val="Caption"/>
        <w:rPr>
          <w:color w:val="000000" w:themeColor="text1"/>
        </w:rPr>
      </w:pPr>
      <w:r w:rsidRPr="0059034E">
        <w:rPr>
          <w:color w:val="000000" w:themeColor="text1"/>
        </w:rPr>
        <w:t xml:space="preserve">Figure </w:t>
      </w:r>
      <w:r w:rsidRPr="0059034E">
        <w:rPr>
          <w:color w:val="000000" w:themeColor="text1"/>
        </w:rPr>
        <w:fldChar w:fldCharType="begin"/>
      </w:r>
      <w:r w:rsidRPr="0059034E">
        <w:rPr>
          <w:color w:val="000000" w:themeColor="text1"/>
        </w:rPr>
        <w:instrText xml:space="preserve"> SEQ Figure \* ARABIC </w:instrText>
      </w:r>
      <w:r w:rsidRPr="0059034E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19</w:t>
      </w:r>
      <w:r w:rsidRPr="0059034E">
        <w:rPr>
          <w:color w:val="000000" w:themeColor="text1"/>
        </w:rPr>
        <w:fldChar w:fldCharType="end"/>
      </w:r>
      <w:r w:rsidRPr="0059034E">
        <w:rPr>
          <w:color w:val="000000" w:themeColor="text1"/>
        </w:rPr>
        <w:t>:Member Type and Fees</w:t>
      </w:r>
      <w:r w:rsidR="002C3286">
        <w:rPr>
          <w:color w:val="000000" w:themeColor="text1"/>
        </w:rPr>
        <w:t xml:space="preserve"> Table</w:t>
      </w:r>
    </w:p>
    <w:p w14:paraId="6A723B95" w14:textId="77777777" w:rsidR="0059034E" w:rsidRDefault="0059034E" w:rsidP="0059034E">
      <w:pPr>
        <w:keepNext/>
        <w:spacing w:after="0"/>
      </w:pPr>
      <w:r>
        <w:rPr>
          <w:noProof/>
        </w:rPr>
        <w:drawing>
          <wp:inline distT="0" distB="0" distL="0" distR="0" wp14:anchorId="418642A2" wp14:editId="3275D669">
            <wp:extent cx="5943600" cy="12642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F4A52" w14:textId="554ABEB6" w:rsidR="0059034E" w:rsidRDefault="0059034E" w:rsidP="0059034E">
      <w:pPr>
        <w:pStyle w:val="Caption"/>
        <w:rPr>
          <w:color w:val="000000" w:themeColor="text1"/>
        </w:rPr>
      </w:pPr>
      <w:r w:rsidRPr="0059034E">
        <w:rPr>
          <w:color w:val="000000" w:themeColor="text1"/>
        </w:rPr>
        <w:t xml:space="preserve">Figure </w:t>
      </w:r>
      <w:r w:rsidRPr="0059034E">
        <w:rPr>
          <w:color w:val="000000" w:themeColor="text1"/>
        </w:rPr>
        <w:fldChar w:fldCharType="begin"/>
      </w:r>
      <w:r w:rsidRPr="0059034E">
        <w:rPr>
          <w:color w:val="000000" w:themeColor="text1"/>
        </w:rPr>
        <w:instrText xml:space="preserve"> SEQ Figure \* ARABIC </w:instrText>
      </w:r>
      <w:r w:rsidRPr="0059034E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0</w:t>
      </w:r>
      <w:r w:rsidRPr="0059034E">
        <w:rPr>
          <w:color w:val="000000" w:themeColor="text1"/>
        </w:rPr>
        <w:fldChar w:fldCharType="end"/>
      </w:r>
      <w:r w:rsidRPr="0059034E">
        <w:rPr>
          <w:color w:val="000000" w:themeColor="text1"/>
        </w:rPr>
        <w:t>: Customers</w:t>
      </w:r>
      <w:r w:rsidR="002C3286">
        <w:rPr>
          <w:color w:val="000000" w:themeColor="text1"/>
        </w:rPr>
        <w:t xml:space="preserve"> Table</w:t>
      </w:r>
    </w:p>
    <w:p w14:paraId="2BEDB6D1" w14:textId="598B4498" w:rsidR="00CD2D76" w:rsidRDefault="00CD2D76" w:rsidP="00CD2D76"/>
    <w:p w14:paraId="4ED35ECC" w14:textId="77777777" w:rsidR="00CD2D76" w:rsidRPr="00CD2D76" w:rsidRDefault="00CD2D76" w:rsidP="00CD2D76"/>
    <w:p w14:paraId="0E0F687B" w14:textId="38C3AC6C" w:rsidR="00D65FB1" w:rsidRDefault="0059034E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7" w:name="_Toc72848652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C</w:t>
      </w:r>
      <w:bookmarkEnd w:id="7"/>
    </w:p>
    <w:p w14:paraId="4BA56489" w14:textId="77777777" w:rsidR="00CD2D76" w:rsidRDefault="0059034E" w:rsidP="00CD2D76">
      <w:pPr>
        <w:keepNext/>
        <w:spacing w:after="0"/>
      </w:pPr>
      <w:r>
        <w:rPr>
          <w:noProof/>
        </w:rPr>
        <w:drawing>
          <wp:inline distT="0" distB="0" distL="0" distR="0" wp14:anchorId="7844B50B" wp14:editId="127AC4D3">
            <wp:extent cx="3572374" cy="2229161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3C679" w14:textId="5EC3E7D6" w:rsidR="0059034E" w:rsidRDefault="00CD2D76" w:rsidP="00CD2D76">
      <w:pPr>
        <w:pStyle w:val="Caption"/>
        <w:rPr>
          <w:color w:val="000000" w:themeColor="text1"/>
        </w:rPr>
      </w:pPr>
      <w:r w:rsidRPr="00CD2D76">
        <w:rPr>
          <w:color w:val="000000" w:themeColor="text1"/>
        </w:rPr>
        <w:t xml:space="preserve">Figure </w:t>
      </w:r>
      <w:r w:rsidRPr="00CD2D76">
        <w:rPr>
          <w:color w:val="000000" w:themeColor="text1"/>
        </w:rPr>
        <w:fldChar w:fldCharType="begin"/>
      </w:r>
      <w:r w:rsidRPr="00CD2D76">
        <w:rPr>
          <w:color w:val="000000" w:themeColor="text1"/>
        </w:rPr>
        <w:instrText xml:space="preserve"> SEQ Figure \* ARABIC </w:instrText>
      </w:r>
      <w:r w:rsidRPr="00CD2D7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1</w:t>
      </w:r>
      <w:r w:rsidRPr="00CD2D76">
        <w:rPr>
          <w:color w:val="000000" w:themeColor="text1"/>
        </w:rPr>
        <w:fldChar w:fldCharType="end"/>
      </w:r>
      <w:r w:rsidRPr="00CD2D76">
        <w:rPr>
          <w:color w:val="000000" w:themeColor="text1"/>
        </w:rPr>
        <w:t>: Inserting data on the machines and floors tables</w:t>
      </w:r>
    </w:p>
    <w:p w14:paraId="2AB429DE" w14:textId="77777777" w:rsidR="00CD2D76" w:rsidRDefault="00CD2D76" w:rsidP="00CD2D76">
      <w:pPr>
        <w:keepNext/>
        <w:spacing w:after="0"/>
      </w:pPr>
      <w:r>
        <w:rPr>
          <w:noProof/>
        </w:rPr>
        <w:drawing>
          <wp:inline distT="0" distB="0" distL="0" distR="0" wp14:anchorId="00B7802F" wp14:editId="698873B8">
            <wp:extent cx="1143160" cy="91452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1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38427" w14:textId="7E31C930" w:rsidR="00CD2D76" w:rsidRDefault="00CD2D76" w:rsidP="00CD2D76">
      <w:pPr>
        <w:pStyle w:val="Caption"/>
        <w:rPr>
          <w:color w:val="000000" w:themeColor="text1"/>
        </w:rPr>
      </w:pPr>
      <w:r w:rsidRPr="00CD2D76">
        <w:rPr>
          <w:color w:val="000000" w:themeColor="text1"/>
        </w:rPr>
        <w:t xml:space="preserve">Figure </w:t>
      </w:r>
      <w:r w:rsidRPr="00CD2D76">
        <w:rPr>
          <w:color w:val="000000" w:themeColor="text1"/>
        </w:rPr>
        <w:fldChar w:fldCharType="begin"/>
      </w:r>
      <w:r w:rsidRPr="00CD2D76">
        <w:rPr>
          <w:color w:val="000000" w:themeColor="text1"/>
        </w:rPr>
        <w:instrText xml:space="preserve"> SEQ Figure \* ARABIC </w:instrText>
      </w:r>
      <w:r w:rsidRPr="00CD2D7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2</w:t>
      </w:r>
      <w:r w:rsidRPr="00CD2D76">
        <w:rPr>
          <w:color w:val="000000" w:themeColor="text1"/>
        </w:rPr>
        <w:fldChar w:fldCharType="end"/>
      </w:r>
      <w:r w:rsidRPr="00CD2D76">
        <w:rPr>
          <w:color w:val="000000" w:themeColor="text1"/>
        </w:rPr>
        <w:t>: Floor and Price</w:t>
      </w:r>
      <w:r w:rsidR="002C3286">
        <w:rPr>
          <w:color w:val="000000" w:themeColor="text1"/>
        </w:rPr>
        <w:t xml:space="preserve"> Table</w:t>
      </w:r>
    </w:p>
    <w:p w14:paraId="078217D0" w14:textId="77777777" w:rsidR="00CD2D76" w:rsidRDefault="00CD2D76" w:rsidP="00CD2D76">
      <w:pPr>
        <w:keepNext/>
      </w:pPr>
      <w:r>
        <w:rPr>
          <w:noProof/>
        </w:rPr>
        <w:drawing>
          <wp:inline distT="0" distB="0" distL="0" distR="0" wp14:anchorId="4CF5BA25" wp14:editId="1DC3622E">
            <wp:extent cx="2981741" cy="121937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0AB2E" w14:textId="227412AE" w:rsidR="00CD2D76" w:rsidRDefault="00CD2D76" w:rsidP="00CD2D76">
      <w:pPr>
        <w:pStyle w:val="Caption"/>
        <w:rPr>
          <w:color w:val="000000" w:themeColor="text1"/>
        </w:rPr>
      </w:pPr>
      <w:r w:rsidRPr="00CD2D76">
        <w:rPr>
          <w:color w:val="000000" w:themeColor="text1"/>
        </w:rPr>
        <w:t xml:space="preserve">Figure </w:t>
      </w:r>
      <w:r w:rsidRPr="00CD2D76">
        <w:rPr>
          <w:color w:val="000000" w:themeColor="text1"/>
        </w:rPr>
        <w:fldChar w:fldCharType="begin"/>
      </w:r>
      <w:r w:rsidRPr="00CD2D76">
        <w:rPr>
          <w:color w:val="000000" w:themeColor="text1"/>
        </w:rPr>
        <w:instrText xml:space="preserve"> SEQ Figure \* ARABIC </w:instrText>
      </w:r>
      <w:r w:rsidRPr="00CD2D7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3</w:t>
      </w:r>
      <w:r w:rsidRPr="00CD2D76">
        <w:rPr>
          <w:color w:val="000000" w:themeColor="text1"/>
        </w:rPr>
        <w:fldChar w:fldCharType="end"/>
      </w:r>
      <w:r w:rsidRPr="00CD2D76">
        <w:rPr>
          <w:color w:val="000000" w:themeColor="text1"/>
        </w:rPr>
        <w:t>: Arcade Machine information</w:t>
      </w:r>
      <w:r w:rsidR="002C3286">
        <w:rPr>
          <w:color w:val="000000" w:themeColor="text1"/>
        </w:rPr>
        <w:t xml:space="preserve"> Table</w:t>
      </w:r>
    </w:p>
    <w:p w14:paraId="00812E71" w14:textId="76DF5740" w:rsidR="00CD2D76" w:rsidRDefault="00CD2D76" w:rsidP="00CD2D76"/>
    <w:p w14:paraId="712326E9" w14:textId="6C98BD57" w:rsidR="00CD2D76" w:rsidRDefault="00CD2D76" w:rsidP="00CD2D76"/>
    <w:p w14:paraId="3AA4A6D2" w14:textId="59A095A3" w:rsidR="00CD2D76" w:rsidRDefault="00CD2D76" w:rsidP="00CD2D76"/>
    <w:p w14:paraId="009975C5" w14:textId="1A47BB18" w:rsidR="00CD2D76" w:rsidRDefault="00CD2D76" w:rsidP="00CD2D76"/>
    <w:p w14:paraId="4CE147DC" w14:textId="798E947A" w:rsidR="00CD2D76" w:rsidRDefault="00CD2D76" w:rsidP="00CD2D76"/>
    <w:p w14:paraId="6DE314D6" w14:textId="3BA35426" w:rsidR="00CD2D76" w:rsidRDefault="00CD2D76" w:rsidP="00CD2D76"/>
    <w:p w14:paraId="03DFF9C5" w14:textId="427DA460" w:rsidR="00CD2D76" w:rsidRDefault="00CD2D76" w:rsidP="00CD2D76"/>
    <w:p w14:paraId="6917DE59" w14:textId="53B9F69D" w:rsidR="00CD2D76" w:rsidRDefault="00CD2D76" w:rsidP="00CD2D76"/>
    <w:p w14:paraId="2036CFA9" w14:textId="77777777" w:rsidR="00CD2D76" w:rsidRPr="00CD2D76" w:rsidRDefault="00CD2D76" w:rsidP="00CD2D76"/>
    <w:p w14:paraId="0027E691" w14:textId="7C85C81C" w:rsidR="00D65FB1" w:rsidRDefault="00CD2D76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8" w:name="_Toc72848653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D</w:t>
      </w:r>
      <w:bookmarkEnd w:id="8"/>
    </w:p>
    <w:p w14:paraId="013632B4" w14:textId="77777777" w:rsidR="00CD2D76" w:rsidRDefault="00CD2D76" w:rsidP="00CD2D76">
      <w:pPr>
        <w:keepNext/>
        <w:spacing w:after="0"/>
      </w:pPr>
      <w:r>
        <w:rPr>
          <w:noProof/>
        </w:rPr>
        <w:drawing>
          <wp:inline distT="0" distB="0" distL="0" distR="0" wp14:anchorId="71C42378" wp14:editId="48381F50">
            <wp:extent cx="4915586" cy="160042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BEEB7" w14:textId="15593C68" w:rsidR="00CD2D76" w:rsidRDefault="00CD2D76" w:rsidP="00CD2D76">
      <w:pPr>
        <w:pStyle w:val="Caption"/>
        <w:rPr>
          <w:color w:val="000000" w:themeColor="text1"/>
        </w:rPr>
      </w:pPr>
      <w:r w:rsidRPr="00CD2D76">
        <w:rPr>
          <w:color w:val="000000" w:themeColor="text1"/>
        </w:rPr>
        <w:t xml:space="preserve">Figure </w:t>
      </w:r>
      <w:r w:rsidRPr="00CD2D76">
        <w:rPr>
          <w:color w:val="000000" w:themeColor="text1"/>
        </w:rPr>
        <w:fldChar w:fldCharType="begin"/>
      </w:r>
      <w:r w:rsidRPr="00CD2D76">
        <w:rPr>
          <w:color w:val="000000" w:themeColor="text1"/>
        </w:rPr>
        <w:instrText xml:space="preserve"> SEQ Figure \* ARABIC </w:instrText>
      </w:r>
      <w:r w:rsidRPr="00CD2D7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4</w:t>
      </w:r>
      <w:r w:rsidRPr="00CD2D76">
        <w:rPr>
          <w:color w:val="000000" w:themeColor="text1"/>
        </w:rPr>
        <w:fldChar w:fldCharType="end"/>
      </w:r>
      <w:r w:rsidRPr="00CD2D76">
        <w:rPr>
          <w:color w:val="000000" w:themeColor="text1"/>
        </w:rPr>
        <w:t xml:space="preserve">: </w:t>
      </w:r>
      <w:r w:rsidR="00825E09" w:rsidRPr="00825E09">
        <w:rPr>
          <w:color w:val="000000" w:themeColor="text1"/>
        </w:rPr>
        <w:t xml:space="preserve">Inserting data on the staff </w:t>
      </w:r>
      <w:proofErr w:type="spellStart"/>
      <w:r w:rsidR="00825E09" w:rsidRPr="00825E09">
        <w:rPr>
          <w:color w:val="000000" w:themeColor="text1"/>
        </w:rPr>
        <w:t>rota</w:t>
      </w:r>
      <w:proofErr w:type="spellEnd"/>
      <w:r w:rsidR="00825E09" w:rsidRPr="00825E09">
        <w:rPr>
          <w:color w:val="000000" w:themeColor="text1"/>
        </w:rPr>
        <w:t xml:space="preserve"> table</w:t>
      </w:r>
    </w:p>
    <w:p w14:paraId="319DE1B2" w14:textId="77777777" w:rsidR="00825E09" w:rsidRDefault="00825E09" w:rsidP="00825E09">
      <w:pPr>
        <w:keepNext/>
        <w:spacing w:after="0"/>
      </w:pPr>
      <w:r>
        <w:rPr>
          <w:noProof/>
        </w:rPr>
        <w:drawing>
          <wp:inline distT="0" distB="0" distL="0" distR="0" wp14:anchorId="4DB17A77" wp14:editId="0F5ACF92">
            <wp:extent cx="3067478" cy="15051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46F12" w14:textId="1FD253D8" w:rsidR="00825E09" w:rsidRDefault="00825E09" w:rsidP="00825E09">
      <w:pPr>
        <w:pStyle w:val="Caption"/>
        <w:rPr>
          <w:color w:val="000000" w:themeColor="text1"/>
        </w:rPr>
      </w:pPr>
      <w:r w:rsidRPr="00825E09">
        <w:rPr>
          <w:color w:val="000000" w:themeColor="text1"/>
        </w:rPr>
        <w:t xml:space="preserve">Figure </w:t>
      </w:r>
      <w:r w:rsidRPr="00825E09">
        <w:rPr>
          <w:color w:val="000000" w:themeColor="text1"/>
        </w:rPr>
        <w:fldChar w:fldCharType="begin"/>
      </w:r>
      <w:r w:rsidRPr="00825E09">
        <w:rPr>
          <w:color w:val="000000" w:themeColor="text1"/>
        </w:rPr>
        <w:instrText xml:space="preserve"> SEQ Figure \* ARABIC </w:instrText>
      </w:r>
      <w:r w:rsidRPr="00825E09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5</w:t>
      </w:r>
      <w:r w:rsidRPr="00825E09">
        <w:rPr>
          <w:color w:val="000000" w:themeColor="text1"/>
        </w:rPr>
        <w:fldChar w:fldCharType="end"/>
      </w:r>
      <w:r w:rsidRPr="00825E09">
        <w:rPr>
          <w:color w:val="000000" w:themeColor="text1"/>
        </w:rPr>
        <w:t>: Session Staff Rota</w:t>
      </w:r>
      <w:r w:rsidR="002C3286">
        <w:rPr>
          <w:color w:val="000000" w:themeColor="text1"/>
        </w:rPr>
        <w:t xml:space="preserve"> Table</w:t>
      </w:r>
    </w:p>
    <w:p w14:paraId="523009C9" w14:textId="17F44B80" w:rsidR="002C3286" w:rsidRDefault="002C3286" w:rsidP="002C3286"/>
    <w:p w14:paraId="12011B0F" w14:textId="4F77D2B5" w:rsidR="002C3286" w:rsidRDefault="002C3286" w:rsidP="002C3286"/>
    <w:p w14:paraId="42DB55CD" w14:textId="73777076" w:rsidR="002C3286" w:rsidRDefault="002C3286" w:rsidP="002C3286"/>
    <w:p w14:paraId="48225AA6" w14:textId="68FC6ED7" w:rsidR="002C3286" w:rsidRDefault="002C3286" w:rsidP="002C3286"/>
    <w:p w14:paraId="37351475" w14:textId="0A5EAAFE" w:rsidR="002C3286" w:rsidRDefault="002C3286" w:rsidP="002C3286"/>
    <w:p w14:paraId="6CD2879F" w14:textId="63A9C530" w:rsidR="002C3286" w:rsidRDefault="002C3286" w:rsidP="002C3286"/>
    <w:p w14:paraId="02FEA7F8" w14:textId="7E7E8D49" w:rsidR="002C3286" w:rsidRDefault="002C3286" w:rsidP="002C3286"/>
    <w:p w14:paraId="57FF3291" w14:textId="7443B79E" w:rsidR="002C3286" w:rsidRDefault="002C3286" w:rsidP="002C3286"/>
    <w:p w14:paraId="64E82B85" w14:textId="39DA88B9" w:rsidR="002C3286" w:rsidRDefault="002C3286" w:rsidP="002C3286"/>
    <w:p w14:paraId="0FBC0145" w14:textId="3A89624C" w:rsidR="002C3286" w:rsidRDefault="002C3286" w:rsidP="002C3286"/>
    <w:p w14:paraId="438CDA39" w14:textId="0D9C83AB" w:rsidR="002C3286" w:rsidRDefault="002C3286" w:rsidP="002C3286"/>
    <w:p w14:paraId="4873EB1F" w14:textId="220FE05A" w:rsidR="002C3286" w:rsidRDefault="002C3286" w:rsidP="002C3286"/>
    <w:p w14:paraId="561E993D" w14:textId="77777777" w:rsidR="002C3286" w:rsidRPr="002C3286" w:rsidRDefault="002C3286" w:rsidP="002C3286"/>
    <w:p w14:paraId="660D0AA6" w14:textId="77777777" w:rsidR="00825E09" w:rsidRPr="00825E09" w:rsidRDefault="00825E09" w:rsidP="00825E09"/>
    <w:p w14:paraId="15C4FEC7" w14:textId="081C0EC7" w:rsidR="00D65FB1" w:rsidRDefault="002C3286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9" w:name="_Toc72848654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E</w:t>
      </w:r>
      <w:bookmarkEnd w:id="9"/>
    </w:p>
    <w:p w14:paraId="3126673F" w14:textId="77777777" w:rsidR="002C3286" w:rsidRDefault="002C3286" w:rsidP="002C3286">
      <w:pPr>
        <w:keepNext/>
        <w:spacing w:after="0"/>
      </w:pPr>
      <w:r>
        <w:rPr>
          <w:noProof/>
        </w:rPr>
        <w:drawing>
          <wp:inline distT="0" distB="0" distL="0" distR="0" wp14:anchorId="58BE5525" wp14:editId="14364FA4">
            <wp:extent cx="5687219" cy="5611008"/>
            <wp:effectExtent l="0" t="0" r="8890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561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58AFC" w14:textId="7C292BA9" w:rsidR="002C3286" w:rsidRDefault="002C3286" w:rsidP="002C3286">
      <w:pPr>
        <w:pStyle w:val="Caption"/>
        <w:rPr>
          <w:color w:val="000000" w:themeColor="text1"/>
        </w:rPr>
      </w:pPr>
      <w:r w:rsidRPr="002C3286">
        <w:rPr>
          <w:color w:val="000000" w:themeColor="text1"/>
        </w:rPr>
        <w:t xml:space="preserve">Figure </w:t>
      </w:r>
      <w:r w:rsidRPr="002C3286">
        <w:rPr>
          <w:color w:val="000000" w:themeColor="text1"/>
        </w:rPr>
        <w:fldChar w:fldCharType="begin"/>
      </w:r>
      <w:r w:rsidRPr="002C3286">
        <w:rPr>
          <w:color w:val="000000" w:themeColor="text1"/>
        </w:rPr>
        <w:instrText xml:space="preserve"> SEQ Figure \* ARABIC </w:instrText>
      </w:r>
      <w:r w:rsidRPr="002C328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6</w:t>
      </w:r>
      <w:r w:rsidRPr="002C3286">
        <w:rPr>
          <w:color w:val="000000" w:themeColor="text1"/>
        </w:rPr>
        <w:fldChar w:fldCharType="end"/>
      </w:r>
      <w:r w:rsidRPr="002C3286">
        <w:rPr>
          <w:color w:val="000000" w:themeColor="text1"/>
        </w:rPr>
        <w:t>: Inserting games and console data</w:t>
      </w:r>
    </w:p>
    <w:p w14:paraId="22CA57F6" w14:textId="77777777" w:rsidR="002C3286" w:rsidRDefault="002C3286" w:rsidP="002C3286">
      <w:pPr>
        <w:keepNext/>
        <w:spacing w:after="0"/>
      </w:pPr>
      <w:r>
        <w:rPr>
          <w:noProof/>
        </w:rPr>
        <w:drawing>
          <wp:inline distT="0" distB="0" distL="0" distR="0" wp14:anchorId="41FC3218" wp14:editId="7D72B5E0">
            <wp:extent cx="2200582" cy="150516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5A548" w14:textId="0037E0C0" w:rsidR="002C3286" w:rsidRPr="002C3286" w:rsidRDefault="002C3286" w:rsidP="002C3286">
      <w:pPr>
        <w:pStyle w:val="Caption"/>
        <w:rPr>
          <w:color w:val="000000" w:themeColor="text1"/>
        </w:rPr>
      </w:pPr>
      <w:r w:rsidRPr="002C3286">
        <w:rPr>
          <w:color w:val="000000" w:themeColor="text1"/>
        </w:rPr>
        <w:t xml:space="preserve">Figure </w:t>
      </w:r>
      <w:r w:rsidRPr="002C3286">
        <w:rPr>
          <w:color w:val="000000" w:themeColor="text1"/>
        </w:rPr>
        <w:fldChar w:fldCharType="begin"/>
      </w:r>
      <w:r w:rsidRPr="002C3286">
        <w:rPr>
          <w:color w:val="000000" w:themeColor="text1"/>
        </w:rPr>
        <w:instrText xml:space="preserve"> SEQ Figure \* ARABIC </w:instrText>
      </w:r>
      <w:r w:rsidRPr="002C328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7</w:t>
      </w:r>
      <w:r w:rsidRPr="002C3286">
        <w:rPr>
          <w:color w:val="000000" w:themeColor="text1"/>
        </w:rPr>
        <w:fldChar w:fldCharType="end"/>
      </w:r>
      <w:r w:rsidRPr="002C3286">
        <w:rPr>
          <w:color w:val="000000" w:themeColor="text1"/>
        </w:rPr>
        <w:t>: Console and Quantity Table</w:t>
      </w:r>
    </w:p>
    <w:p w14:paraId="3FD26ACC" w14:textId="77777777" w:rsidR="002C3286" w:rsidRDefault="002C3286" w:rsidP="002C3286">
      <w:pPr>
        <w:keepNext/>
        <w:spacing w:after="0"/>
      </w:pPr>
      <w:r>
        <w:rPr>
          <w:noProof/>
        </w:rPr>
        <w:lastRenderedPageBreak/>
        <w:drawing>
          <wp:inline distT="0" distB="0" distL="0" distR="0" wp14:anchorId="756B9452" wp14:editId="34B83B0D">
            <wp:extent cx="1705213" cy="1114581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922FC" w14:textId="64DC65D7" w:rsidR="002C3286" w:rsidRPr="002C3286" w:rsidRDefault="002C3286" w:rsidP="002C3286">
      <w:pPr>
        <w:pStyle w:val="Caption"/>
        <w:rPr>
          <w:color w:val="000000" w:themeColor="text1"/>
        </w:rPr>
      </w:pPr>
      <w:r w:rsidRPr="002C3286">
        <w:rPr>
          <w:color w:val="000000" w:themeColor="text1"/>
        </w:rPr>
        <w:t xml:space="preserve">Figure </w:t>
      </w:r>
      <w:r w:rsidRPr="002C3286">
        <w:rPr>
          <w:color w:val="000000" w:themeColor="text1"/>
        </w:rPr>
        <w:fldChar w:fldCharType="begin"/>
      </w:r>
      <w:r w:rsidRPr="002C3286">
        <w:rPr>
          <w:color w:val="000000" w:themeColor="text1"/>
        </w:rPr>
        <w:instrText xml:space="preserve"> SEQ Figure \* ARABIC </w:instrText>
      </w:r>
      <w:r w:rsidRPr="002C328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8</w:t>
      </w:r>
      <w:r w:rsidRPr="002C3286">
        <w:rPr>
          <w:color w:val="000000" w:themeColor="text1"/>
        </w:rPr>
        <w:fldChar w:fldCharType="end"/>
      </w:r>
      <w:r w:rsidRPr="002C3286">
        <w:rPr>
          <w:color w:val="000000" w:themeColor="text1"/>
        </w:rPr>
        <w:t>: Games Table</w:t>
      </w:r>
    </w:p>
    <w:p w14:paraId="0118695A" w14:textId="77777777" w:rsidR="002C3286" w:rsidRDefault="002C3286" w:rsidP="002C3286">
      <w:pPr>
        <w:keepNext/>
        <w:spacing w:after="0"/>
      </w:pPr>
      <w:r>
        <w:rPr>
          <w:noProof/>
        </w:rPr>
        <w:drawing>
          <wp:inline distT="0" distB="0" distL="0" distR="0" wp14:anchorId="45FA6DE8" wp14:editId="2F2EC943">
            <wp:extent cx="2657846" cy="164805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E5E51" w14:textId="59843942" w:rsidR="002C3286" w:rsidRPr="002C3286" w:rsidRDefault="002C3286" w:rsidP="002C3286">
      <w:pPr>
        <w:pStyle w:val="Caption"/>
        <w:rPr>
          <w:color w:val="000000" w:themeColor="text1"/>
        </w:rPr>
      </w:pPr>
      <w:r w:rsidRPr="002C3286">
        <w:rPr>
          <w:color w:val="000000" w:themeColor="text1"/>
        </w:rPr>
        <w:t xml:space="preserve">Figure </w:t>
      </w:r>
      <w:r w:rsidRPr="002C3286">
        <w:rPr>
          <w:color w:val="000000" w:themeColor="text1"/>
        </w:rPr>
        <w:fldChar w:fldCharType="begin"/>
      </w:r>
      <w:r w:rsidRPr="002C3286">
        <w:rPr>
          <w:color w:val="000000" w:themeColor="text1"/>
        </w:rPr>
        <w:instrText xml:space="preserve"> SEQ Figure \* ARABIC </w:instrText>
      </w:r>
      <w:r w:rsidRPr="002C328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29</w:t>
      </w:r>
      <w:r w:rsidRPr="002C3286">
        <w:rPr>
          <w:color w:val="000000" w:themeColor="text1"/>
        </w:rPr>
        <w:fldChar w:fldCharType="end"/>
      </w:r>
      <w:r w:rsidRPr="002C3286">
        <w:rPr>
          <w:color w:val="000000" w:themeColor="text1"/>
        </w:rPr>
        <w:t>: Console Games Table</w:t>
      </w:r>
    </w:p>
    <w:p w14:paraId="25D47921" w14:textId="77777777" w:rsidR="002C3286" w:rsidRDefault="002C3286" w:rsidP="002C3286">
      <w:pPr>
        <w:keepNext/>
        <w:spacing w:after="0"/>
      </w:pPr>
      <w:r>
        <w:rPr>
          <w:noProof/>
        </w:rPr>
        <w:drawing>
          <wp:inline distT="0" distB="0" distL="0" distR="0" wp14:anchorId="7B355D9A" wp14:editId="30EBDE9D">
            <wp:extent cx="3524742" cy="1133633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D6BDD" w14:textId="27E866FE" w:rsidR="002C3286" w:rsidRDefault="002C3286" w:rsidP="002C3286">
      <w:pPr>
        <w:pStyle w:val="Caption"/>
        <w:rPr>
          <w:color w:val="000000" w:themeColor="text1"/>
        </w:rPr>
      </w:pPr>
      <w:r w:rsidRPr="002C3286">
        <w:rPr>
          <w:color w:val="000000" w:themeColor="text1"/>
        </w:rPr>
        <w:t xml:space="preserve">Figure </w:t>
      </w:r>
      <w:r w:rsidRPr="002C3286">
        <w:rPr>
          <w:color w:val="000000" w:themeColor="text1"/>
        </w:rPr>
        <w:fldChar w:fldCharType="begin"/>
      </w:r>
      <w:r w:rsidRPr="002C3286">
        <w:rPr>
          <w:color w:val="000000" w:themeColor="text1"/>
        </w:rPr>
        <w:instrText xml:space="preserve"> SEQ Figure \* ARABIC </w:instrText>
      </w:r>
      <w:r w:rsidRPr="002C328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30</w:t>
      </w:r>
      <w:r w:rsidRPr="002C3286">
        <w:rPr>
          <w:color w:val="000000" w:themeColor="text1"/>
        </w:rPr>
        <w:fldChar w:fldCharType="end"/>
      </w:r>
      <w:r w:rsidRPr="002C3286">
        <w:rPr>
          <w:color w:val="000000" w:themeColor="text1"/>
        </w:rPr>
        <w:t>: Session Console Table</w:t>
      </w:r>
    </w:p>
    <w:p w14:paraId="5A29F3E2" w14:textId="167E1725" w:rsidR="002C3286" w:rsidRDefault="002C3286" w:rsidP="002C3286"/>
    <w:p w14:paraId="7E4AAB72" w14:textId="11A03FC9" w:rsidR="002C3286" w:rsidRDefault="002C3286" w:rsidP="002C3286"/>
    <w:p w14:paraId="4BBBAFCD" w14:textId="7A5424A2" w:rsidR="002C3286" w:rsidRDefault="002C3286" w:rsidP="002C3286"/>
    <w:p w14:paraId="090E60E7" w14:textId="07A82FC0" w:rsidR="002C3286" w:rsidRDefault="002C3286" w:rsidP="002C3286"/>
    <w:p w14:paraId="5A3C8435" w14:textId="5EA8CC94" w:rsidR="002C3286" w:rsidRDefault="002C3286" w:rsidP="002C3286"/>
    <w:p w14:paraId="0CBD361E" w14:textId="51D1C309" w:rsidR="002C3286" w:rsidRDefault="002C3286" w:rsidP="002C3286"/>
    <w:p w14:paraId="77341B90" w14:textId="251267B6" w:rsidR="002C3286" w:rsidRDefault="002C3286" w:rsidP="002C3286"/>
    <w:p w14:paraId="4E218975" w14:textId="77A32D42" w:rsidR="002C3286" w:rsidRDefault="002C3286" w:rsidP="002C3286"/>
    <w:p w14:paraId="4A0C426C" w14:textId="535D1667" w:rsidR="002C3286" w:rsidRDefault="002C3286" w:rsidP="002C3286"/>
    <w:p w14:paraId="35316036" w14:textId="4244B595" w:rsidR="002C3286" w:rsidRDefault="002C3286" w:rsidP="002C3286"/>
    <w:p w14:paraId="60F6F749" w14:textId="7D798368" w:rsidR="002C3286" w:rsidRDefault="002C3286" w:rsidP="002C3286"/>
    <w:p w14:paraId="39B32F75" w14:textId="77777777" w:rsidR="002C3286" w:rsidRPr="002C3286" w:rsidRDefault="002C3286" w:rsidP="002C3286"/>
    <w:p w14:paraId="416ED151" w14:textId="5569AAB7" w:rsidR="00D65FB1" w:rsidRDefault="002C3286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0" w:name="_Toc72848655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F</w:t>
      </w:r>
      <w:bookmarkEnd w:id="10"/>
    </w:p>
    <w:p w14:paraId="33EDB212" w14:textId="77777777" w:rsidR="002C3286" w:rsidRDefault="002C3286" w:rsidP="002C3286">
      <w:pPr>
        <w:keepNext/>
        <w:spacing w:after="0"/>
      </w:pPr>
      <w:r>
        <w:rPr>
          <w:noProof/>
        </w:rPr>
        <w:drawing>
          <wp:inline distT="0" distB="0" distL="0" distR="0" wp14:anchorId="1D8FB821" wp14:editId="3D5D2960">
            <wp:extent cx="5943600" cy="2562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6C78E" w14:textId="19656167" w:rsidR="002C3286" w:rsidRDefault="002C3286" w:rsidP="002C3286">
      <w:pPr>
        <w:pStyle w:val="Caption"/>
        <w:rPr>
          <w:color w:val="000000" w:themeColor="text1"/>
        </w:rPr>
      </w:pPr>
      <w:r w:rsidRPr="002C3286">
        <w:rPr>
          <w:color w:val="000000" w:themeColor="text1"/>
        </w:rPr>
        <w:t xml:space="preserve">Figure </w:t>
      </w:r>
      <w:r w:rsidRPr="002C3286">
        <w:rPr>
          <w:color w:val="000000" w:themeColor="text1"/>
        </w:rPr>
        <w:fldChar w:fldCharType="begin"/>
      </w:r>
      <w:r w:rsidRPr="002C3286">
        <w:rPr>
          <w:color w:val="000000" w:themeColor="text1"/>
        </w:rPr>
        <w:instrText xml:space="preserve"> SEQ Figure \* ARABIC </w:instrText>
      </w:r>
      <w:r w:rsidRPr="002C328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31</w:t>
      </w:r>
      <w:r w:rsidRPr="002C3286">
        <w:rPr>
          <w:color w:val="000000" w:themeColor="text1"/>
        </w:rPr>
        <w:fldChar w:fldCharType="end"/>
      </w:r>
      <w:r w:rsidRPr="002C3286">
        <w:rPr>
          <w:color w:val="000000" w:themeColor="text1"/>
        </w:rPr>
        <w:t>: Inserting Session Data</w:t>
      </w:r>
    </w:p>
    <w:p w14:paraId="5BBD23FD" w14:textId="77777777" w:rsidR="002C3286" w:rsidRDefault="002C3286" w:rsidP="002C3286">
      <w:pPr>
        <w:keepNext/>
        <w:spacing w:after="0"/>
      </w:pPr>
      <w:r>
        <w:rPr>
          <w:noProof/>
        </w:rPr>
        <w:drawing>
          <wp:inline distT="0" distB="0" distL="0" distR="0" wp14:anchorId="5C8DEB59" wp14:editId="71B45D74">
            <wp:extent cx="5249008" cy="1305107"/>
            <wp:effectExtent l="0" t="0" r="889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0A6BB" w14:textId="6FFF50EF" w:rsidR="002C3286" w:rsidRDefault="002C3286" w:rsidP="002C3286">
      <w:pPr>
        <w:pStyle w:val="Caption"/>
        <w:rPr>
          <w:color w:val="000000" w:themeColor="text1"/>
        </w:rPr>
      </w:pPr>
      <w:r w:rsidRPr="002C3286">
        <w:rPr>
          <w:color w:val="000000" w:themeColor="text1"/>
        </w:rPr>
        <w:t xml:space="preserve">Figure </w:t>
      </w:r>
      <w:r w:rsidRPr="002C3286">
        <w:rPr>
          <w:color w:val="000000" w:themeColor="text1"/>
        </w:rPr>
        <w:fldChar w:fldCharType="begin"/>
      </w:r>
      <w:r w:rsidRPr="002C3286">
        <w:rPr>
          <w:color w:val="000000" w:themeColor="text1"/>
        </w:rPr>
        <w:instrText xml:space="preserve"> SEQ Figure \* ARABIC </w:instrText>
      </w:r>
      <w:r w:rsidRPr="002C328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32</w:t>
      </w:r>
      <w:r w:rsidRPr="002C3286">
        <w:rPr>
          <w:color w:val="000000" w:themeColor="text1"/>
        </w:rPr>
        <w:fldChar w:fldCharType="end"/>
      </w:r>
      <w:r w:rsidRPr="002C3286">
        <w:rPr>
          <w:color w:val="000000" w:themeColor="text1"/>
        </w:rPr>
        <w:t>: Session and Floor Table</w:t>
      </w:r>
    </w:p>
    <w:p w14:paraId="606F7030" w14:textId="77777777" w:rsidR="002C3286" w:rsidRDefault="002C3286" w:rsidP="002C3286">
      <w:pPr>
        <w:keepNext/>
        <w:spacing w:after="0"/>
      </w:pPr>
      <w:r>
        <w:rPr>
          <w:noProof/>
        </w:rPr>
        <w:drawing>
          <wp:inline distT="0" distB="0" distL="0" distR="0" wp14:anchorId="64B92582" wp14:editId="7851A09F">
            <wp:extent cx="5268060" cy="1600423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FDFC5" w14:textId="22E7828E" w:rsidR="002C3286" w:rsidRDefault="002C3286" w:rsidP="002C3286">
      <w:pPr>
        <w:pStyle w:val="Caption"/>
        <w:rPr>
          <w:color w:val="000000" w:themeColor="text1"/>
        </w:rPr>
      </w:pPr>
      <w:r w:rsidRPr="002C3286">
        <w:rPr>
          <w:color w:val="000000" w:themeColor="text1"/>
        </w:rPr>
        <w:t xml:space="preserve">Figure </w:t>
      </w:r>
      <w:r w:rsidRPr="002C3286">
        <w:rPr>
          <w:color w:val="000000" w:themeColor="text1"/>
        </w:rPr>
        <w:fldChar w:fldCharType="begin"/>
      </w:r>
      <w:r w:rsidRPr="002C3286">
        <w:rPr>
          <w:color w:val="000000" w:themeColor="text1"/>
        </w:rPr>
        <w:instrText xml:space="preserve"> SEQ Figure \* ARABIC </w:instrText>
      </w:r>
      <w:r w:rsidRPr="002C3286">
        <w:rPr>
          <w:color w:val="000000" w:themeColor="text1"/>
        </w:rPr>
        <w:fldChar w:fldCharType="separate"/>
      </w:r>
      <w:r w:rsidR="00C22B17">
        <w:rPr>
          <w:noProof/>
          <w:color w:val="000000" w:themeColor="text1"/>
        </w:rPr>
        <w:t>33</w:t>
      </w:r>
      <w:r w:rsidRPr="002C3286">
        <w:rPr>
          <w:color w:val="000000" w:themeColor="text1"/>
        </w:rPr>
        <w:fldChar w:fldCharType="end"/>
      </w:r>
      <w:r w:rsidRPr="002C3286">
        <w:rPr>
          <w:color w:val="000000" w:themeColor="text1"/>
        </w:rPr>
        <w:t>: Booking List Table</w:t>
      </w:r>
    </w:p>
    <w:p w14:paraId="2C6B09C6" w14:textId="2162B99D" w:rsidR="002C3286" w:rsidRDefault="002C3286" w:rsidP="002C3286"/>
    <w:p w14:paraId="637776DA" w14:textId="79177996" w:rsidR="002C3286" w:rsidRDefault="002C3286" w:rsidP="002C3286"/>
    <w:p w14:paraId="14A05B04" w14:textId="66D0751A" w:rsidR="002C3286" w:rsidRDefault="002C3286" w:rsidP="002C3286"/>
    <w:p w14:paraId="66295FAD" w14:textId="77777777" w:rsidR="002C3286" w:rsidRPr="002C3286" w:rsidRDefault="002C3286" w:rsidP="002C3286"/>
    <w:p w14:paraId="5360DB09" w14:textId="14DA2C89" w:rsidR="00D65FB1" w:rsidRDefault="002C3286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1" w:name="_Toc72848656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G</w:t>
      </w:r>
      <w:bookmarkEnd w:id="11"/>
    </w:p>
    <w:p w14:paraId="1FAD88A9" w14:textId="4D86C8E0" w:rsidR="002C3286" w:rsidRDefault="00C22B17" w:rsidP="00C22B17">
      <w:pPr>
        <w:spacing w:after="0"/>
      </w:pPr>
      <w:r>
        <w:rPr>
          <w:noProof/>
        </w:rPr>
        <w:drawing>
          <wp:inline distT="0" distB="0" distL="0" distR="0" wp14:anchorId="107B3A80" wp14:editId="6423D3F2">
            <wp:extent cx="5210902" cy="28579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75771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21B2DCA3" wp14:editId="21D9C17B">
            <wp:extent cx="5163271" cy="1066949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50AAC" w14:textId="46BF186F" w:rsidR="00C22B17" w:rsidRP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34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 selecting all customers booked on session 1 who have not yet paid</w:t>
      </w:r>
    </w:p>
    <w:p w14:paraId="45BFC6AE" w14:textId="5A4ACBCB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2" w:name="_Toc72848657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H</w:t>
      </w:r>
      <w:bookmarkEnd w:id="12"/>
    </w:p>
    <w:p w14:paraId="59FB0F67" w14:textId="2BE4223C" w:rsidR="00C22B17" w:rsidRDefault="00C22B17" w:rsidP="00C22B17">
      <w:pPr>
        <w:spacing w:after="0"/>
      </w:pPr>
      <w:r>
        <w:rPr>
          <w:noProof/>
        </w:rPr>
        <w:drawing>
          <wp:inline distT="0" distB="0" distL="0" distR="0" wp14:anchorId="5BC4BBF1" wp14:editId="5D7A8B26">
            <wp:extent cx="5525271" cy="295316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E4706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6052B6AA" wp14:editId="26BEA914">
            <wp:extent cx="2619741" cy="971686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2341B" w14:textId="4A2CB750" w:rsidR="00C22B17" w:rsidRP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35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 selecting all machines on floor 2 by year in descending order</w:t>
      </w:r>
    </w:p>
    <w:p w14:paraId="6935D5F4" w14:textId="7AF36AD0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3" w:name="_Toc72848658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I</w:t>
      </w:r>
      <w:bookmarkEnd w:id="13"/>
    </w:p>
    <w:p w14:paraId="67559A0E" w14:textId="6848E685" w:rsidR="00C22B17" w:rsidRPr="00C22B17" w:rsidRDefault="00C22B17" w:rsidP="00C22B17">
      <w:pPr>
        <w:spacing w:after="0"/>
      </w:pPr>
      <w:r>
        <w:rPr>
          <w:noProof/>
        </w:rPr>
        <w:drawing>
          <wp:inline distT="0" distB="0" distL="0" distR="0" wp14:anchorId="4FC05B1A" wp14:editId="64E2D7C3">
            <wp:extent cx="5801535" cy="257211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44AC5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138C5E60" wp14:editId="254FA180">
            <wp:extent cx="1047896" cy="866896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60AB6" w14:textId="0CC802B8" w:rsidR="00C22B17" w:rsidRP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36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 counting all the console games for the PS2</w:t>
      </w:r>
    </w:p>
    <w:p w14:paraId="515DDC30" w14:textId="2A24892F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4" w:name="_Toc72848659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J</w:t>
      </w:r>
      <w:bookmarkEnd w:id="14"/>
    </w:p>
    <w:p w14:paraId="14A5718E" w14:textId="1A9CF9E1" w:rsidR="00C22B17" w:rsidRDefault="00C22B17" w:rsidP="00C22B17">
      <w:pPr>
        <w:spacing w:after="0"/>
      </w:pPr>
      <w:r>
        <w:rPr>
          <w:noProof/>
        </w:rPr>
        <w:drawing>
          <wp:inline distT="0" distB="0" distL="0" distR="0" wp14:anchorId="561C3B16" wp14:editId="07001D7D">
            <wp:extent cx="5496692" cy="314369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35BE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7A07EFAB" wp14:editId="3330AD43">
            <wp:extent cx="5943600" cy="99631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AE11E" w14:textId="1E20394C" w:rsid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37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 selecting all customers who have a premium membership in descending order of surname</w:t>
      </w:r>
    </w:p>
    <w:p w14:paraId="46FAC240" w14:textId="77777777" w:rsidR="00C22B17" w:rsidRPr="00C22B17" w:rsidRDefault="00C22B17" w:rsidP="00C22B17"/>
    <w:p w14:paraId="18D50285" w14:textId="4E782E78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5" w:name="_Toc72848660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K</w:t>
      </w:r>
      <w:bookmarkEnd w:id="15"/>
    </w:p>
    <w:p w14:paraId="5E149ADE" w14:textId="54BD6F78" w:rsidR="00C22B17" w:rsidRDefault="00C22B17" w:rsidP="00C22B17">
      <w:pPr>
        <w:spacing w:after="0"/>
      </w:pPr>
      <w:r>
        <w:rPr>
          <w:noProof/>
        </w:rPr>
        <w:drawing>
          <wp:inline distT="0" distB="0" distL="0" distR="0" wp14:anchorId="78892084" wp14:editId="4FBDBF2C">
            <wp:extent cx="5229955" cy="257211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E3C7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666B86A5" wp14:editId="51F9C4C5">
            <wp:extent cx="2886478" cy="828791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A1F5F" w14:textId="28006334" w:rsidR="00C22B17" w:rsidRP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38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selecting all the staff working on session 1 on the counter</w:t>
      </w:r>
    </w:p>
    <w:p w14:paraId="3ECE5D11" w14:textId="6A031E2E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6" w:name="_Toc72848661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L</w:t>
      </w:r>
      <w:bookmarkEnd w:id="16"/>
    </w:p>
    <w:p w14:paraId="45D37E31" w14:textId="26D9FD1E" w:rsidR="00C22B17" w:rsidRDefault="00C22B17" w:rsidP="00C22B17">
      <w:pPr>
        <w:spacing w:after="0"/>
      </w:pPr>
      <w:r>
        <w:rPr>
          <w:noProof/>
        </w:rPr>
        <w:drawing>
          <wp:inline distT="0" distB="0" distL="0" distR="0" wp14:anchorId="45AAED7E" wp14:editId="62DC79BB">
            <wp:extent cx="4553585" cy="228632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F7028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5704C573" wp14:editId="276F9661">
            <wp:extent cx="3000794" cy="1314633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02378" w14:textId="48C4A69D" w:rsidR="00C22B17" w:rsidRP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39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 Updating the floor for Mario from floor 1 to floor 2</w:t>
      </w:r>
    </w:p>
    <w:p w14:paraId="22B15D30" w14:textId="79AB1932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7" w:name="_Toc72848662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M</w:t>
      </w:r>
      <w:bookmarkEnd w:id="17"/>
    </w:p>
    <w:p w14:paraId="38873F55" w14:textId="0BDEDDDF" w:rsidR="00C22B17" w:rsidRDefault="00C22B17" w:rsidP="00C22B17">
      <w:pPr>
        <w:spacing w:after="0"/>
      </w:pPr>
      <w:r>
        <w:rPr>
          <w:noProof/>
        </w:rPr>
        <w:drawing>
          <wp:inline distT="0" distB="0" distL="0" distR="0" wp14:anchorId="20679884" wp14:editId="1E13451E">
            <wp:extent cx="5706271" cy="2476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E97FF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3E5D20D0" wp14:editId="191AC32A">
            <wp:extent cx="5296639" cy="1448002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260E4" w14:textId="2806612B" w:rsid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40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 Updating the start time for session 1 to 11.30 am</w:t>
      </w:r>
    </w:p>
    <w:p w14:paraId="23DC915E" w14:textId="5FC197F7" w:rsidR="00C22B17" w:rsidRDefault="00C22B17" w:rsidP="00C22B17"/>
    <w:p w14:paraId="20EFD040" w14:textId="2B14E1D8" w:rsidR="00C22B17" w:rsidRDefault="00C22B17" w:rsidP="00C22B17"/>
    <w:p w14:paraId="5B28F6F4" w14:textId="4D96E686" w:rsidR="00C22B17" w:rsidRDefault="00C22B17" w:rsidP="00C22B17"/>
    <w:p w14:paraId="3116947F" w14:textId="4A4BA29B" w:rsidR="00C22B17" w:rsidRDefault="00C22B17" w:rsidP="00C22B17"/>
    <w:p w14:paraId="52A9DF50" w14:textId="59E8D315" w:rsidR="00C22B17" w:rsidRDefault="00C22B17" w:rsidP="00C22B17"/>
    <w:p w14:paraId="53F6B05C" w14:textId="77777777" w:rsidR="00C22B17" w:rsidRPr="00C22B17" w:rsidRDefault="00C22B17" w:rsidP="00C22B17"/>
    <w:p w14:paraId="30ED5B85" w14:textId="6564369D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8" w:name="_Toc72848663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N</w:t>
      </w:r>
      <w:bookmarkEnd w:id="18"/>
    </w:p>
    <w:p w14:paraId="50684514" w14:textId="3AD0C9EB" w:rsidR="00C22B17" w:rsidRDefault="00C22B17" w:rsidP="00C22B17">
      <w:pPr>
        <w:spacing w:after="0"/>
      </w:pPr>
      <w:r>
        <w:rPr>
          <w:noProof/>
        </w:rPr>
        <w:drawing>
          <wp:inline distT="0" distB="0" distL="0" distR="0" wp14:anchorId="693C2457" wp14:editId="06E12A53">
            <wp:extent cx="5943600" cy="1905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05CE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12B90B61" wp14:editId="6BC8F743">
            <wp:extent cx="5943600" cy="1210310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F06D9" w14:textId="77988666" w:rsidR="00C22B17" w:rsidRP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41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 Updating the membership type from standard to premium for the customer ‘Kylie</w:t>
      </w:r>
    </w:p>
    <w:p w14:paraId="20A02746" w14:textId="1211A452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19" w:name="_Toc72848664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O</w:t>
      </w:r>
      <w:bookmarkEnd w:id="19"/>
    </w:p>
    <w:p w14:paraId="7FE8249E" w14:textId="5FF23E55" w:rsidR="00C22B17" w:rsidRDefault="00C22B17" w:rsidP="00C22B17">
      <w:pPr>
        <w:spacing w:after="0"/>
      </w:pPr>
      <w:r>
        <w:rPr>
          <w:noProof/>
        </w:rPr>
        <w:drawing>
          <wp:inline distT="0" distB="0" distL="0" distR="0" wp14:anchorId="1FA9E7B1" wp14:editId="70F12B08">
            <wp:extent cx="4563112" cy="24768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6F34C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4BD13C8E" wp14:editId="4F2ABBAB">
            <wp:extent cx="3010320" cy="1276528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E37B1" w14:textId="54D2A24E" w:rsidR="00C22B17" w:rsidRPr="00C22B17" w:rsidRDefault="00C22B17" w:rsidP="00C22B17">
      <w:pPr>
        <w:pStyle w:val="Caption"/>
        <w:rPr>
          <w:color w:val="000000" w:themeColor="text1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42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>: Deleting the machine Phoenix</w:t>
      </w:r>
    </w:p>
    <w:p w14:paraId="0B2C9A00" w14:textId="614B4EAF" w:rsidR="00D65FB1" w:rsidRDefault="00C22B17" w:rsidP="002743E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id="20" w:name="_Toc72848665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P</w:t>
      </w:r>
      <w:bookmarkEnd w:id="20"/>
    </w:p>
    <w:p w14:paraId="2521211E" w14:textId="22F168D1" w:rsidR="00D65FB1" w:rsidRDefault="00C22B17" w:rsidP="00C22B17">
      <w:r>
        <w:rPr>
          <w:noProof/>
        </w:rPr>
        <w:drawing>
          <wp:inline distT="0" distB="0" distL="0" distR="0" wp14:anchorId="137CC75B" wp14:editId="4228CD21">
            <wp:extent cx="4772691" cy="24768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ECBA9" w14:textId="77777777" w:rsidR="00C22B17" w:rsidRDefault="00C22B17" w:rsidP="00C22B17">
      <w:pPr>
        <w:keepNext/>
        <w:spacing w:after="0"/>
      </w:pPr>
      <w:r>
        <w:rPr>
          <w:noProof/>
        </w:rPr>
        <w:drawing>
          <wp:inline distT="0" distB="0" distL="0" distR="0" wp14:anchorId="04FD8AEE" wp14:editId="61D56F27">
            <wp:extent cx="3038899" cy="1476581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EE0BC" w14:textId="59BF91F9" w:rsidR="00C22B17" w:rsidRPr="00C22B17" w:rsidRDefault="00C22B17" w:rsidP="00C22B17">
      <w:pPr>
        <w:pStyle w:val="Caption"/>
        <w:rPr>
          <w:color w:val="000000" w:themeColor="text1"/>
          <w:sz w:val="22"/>
          <w:szCs w:val="22"/>
        </w:rPr>
      </w:pPr>
      <w:r w:rsidRPr="00C22B17">
        <w:rPr>
          <w:color w:val="000000" w:themeColor="text1"/>
        </w:rPr>
        <w:t xml:space="preserve">Figure </w:t>
      </w:r>
      <w:r w:rsidRPr="00C22B17">
        <w:rPr>
          <w:color w:val="000000" w:themeColor="text1"/>
        </w:rPr>
        <w:fldChar w:fldCharType="begin"/>
      </w:r>
      <w:r w:rsidRPr="00C22B17">
        <w:rPr>
          <w:color w:val="000000" w:themeColor="text1"/>
        </w:rPr>
        <w:instrText xml:space="preserve"> SEQ Figure \* ARABIC </w:instrText>
      </w:r>
      <w:r w:rsidRPr="00C22B17">
        <w:rPr>
          <w:color w:val="000000" w:themeColor="text1"/>
        </w:rPr>
        <w:fldChar w:fldCharType="separate"/>
      </w:r>
      <w:r w:rsidRPr="00C22B17">
        <w:rPr>
          <w:noProof/>
          <w:color w:val="000000" w:themeColor="text1"/>
        </w:rPr>
        <w:t>43</w:t>
      </w:r>
      <w:r w:rsidRPr="00C22B17">
        <w:rPr>
          <w:color w:val="000000" w:themeColor="text1"/>
        </w:rPr>
        <w:fldChar w:fldCharType="end"/>
      </w:r>
      <w:r w:rsidRPr="00C22B17">
        <w:rPr>
          <w:color w:val="000000" w:themeColor="text1"/>
        </w:rPr>
        <w:t xml:space="preserve">: Deleting Gemma Hoyle from the staff </w:t>
      </w:r>
      <w:proofErr w:type="spellStart"/>
      <w:r w:rsidRPr="00C22B17">
        <w:rPr>
          <w:color w:val="000000" w:themeColor="text1"/>
        </w:rPr>
        <w:t>rota</w:t>
      </w:r>
      <w:proofErr w:type="spellEnd"/>
      <w:r w:rsidRPr="00C22B17">
        <w:rPr>
          <w:color w:val="000000" w:themeColor="text1"/>
        </w:rPr>
        <w:t xml:space="preserve"> for session 1</w:t>
      </w:r>
    </w:p>
    <w:p w14:paraId="77377219" w14:textId="77777777" w:rsidR="00D65FB1" w:rsidRPr="00D65FB1" w:rsidRDefault="00D65FB1" w:rsidP="002743EF">
      <w:pPr>
        <w:spacing w:line="360" w:lineRule="auto"/>
      </w:pPr>
    </w:p>
    <w:p w14:paraId="50133031" w14:textId="77777777" w:rsidR="00D65FB1" w:rsidRPr="00D65FB1" w:rsidRDefault="00D65FB1" w:rsidP="002743EF">
      <w:pPr>
        <w:spacing w:line="360" w:lineRule="auto"/>
      </w:pPr>
    </w:p>
    <w:p w14:paraId="77EEE418" w14:textId="77777777" w:rsidR="00D65FB1" w:rsidRPr="00D65FB1" w:rsidRDefault="00D65FB1" w:rsidP="002743EF">
      <w:pPr>
        <w:spacing w:line="360" w:lineRule="auto"/>
      </w:pPr>
    </w:p>
    <w:p w14:paraId="60A269D9" w14:textId="77777777" w:rsidR="00E40008" w:rsidRPr="00E40008" w:rsidRDefault="00E40008" w:rsidP="002743EF">
      <w:pPr>
        <w:spacing w:line="360" w:lineRule="auto"/>
      </w:pPr>
    </w:p>
    <w:sectPr w:rsidR="00E40008" w:rsidRPr="00E40008">
      <w:footerReference w:type="default" r:id="rId6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5A462" w14:textId="77777777" w:rsidR="000B7209" w:rsidRDefault="000B7209" w:rsidP="002C3286">
      <w:pPr>
        <w:spacing w:after="0" w:line="240" w:lineRule="auto"/>
      </w:pPr>
      <w:r>
        <w:separator/>
      </w:r>
    </w:p>
  </w:endnote>
  <w:endnote w:type="continuationSeparator" w:id="0">
    <w:p w14:paraId="73D40D7D" w14:textId="77777777" w:rsidR="000B7209" w:rsidRDefault="000B7209" w:rsidP="002C3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079380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AC351B" w14:textId="0D8BE550" w:rsidR="002C3286" w:rsidRDefault="002C3286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10173183</w:t>
        </w:r>
      </w:p>
    </w:sdtContent>
  </w:sdt>
  <w:p w14:paraId="714C77C7" w14:textId="77777777" w:rsidR="002C3286" w:rsidRDefault="002C32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AF133E" w14:textId="77777777" w:rsidR="000B7209" w:rsidRDefault="000B7209" w:rsidP="002C3286">
      <w:pPr>
        <w:spacing w:after="0" w:line="240" w:lineRule="auto"/>
      </w:pPr>
      <w:r>
        <w:separator/>
      </w:r>
    </w:p>
  </w:footnote>
  <w:footnote w:type="continuationSeparator" w:id="0">
    <w:p w14:paraId="05550D06" w14:textId="77777777" w:rsidR="000B7209" w:rsidRDefault="000B7209" w:rsidP="002C32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DYyMTGzsDQwMDNQ0lEKTi0uzszPAykwrAUAZrOH5ywAAAA="/>
  </w:docVars>
  <w:rsids>
    <w:rsidRoot w:val="004378E7"/>
    <w:rsid w:val="000B7209"/>
    <w:rsid w:val="002743EF"/>
    <w:rsid w:val="002C3286"/>
    <w:rsid w:val="002F7C29"/>
    <w:rsid w:val="0042686B"/>
    <w:rsid w:val="004271C6"/>
    <w:rsid w:val="004378E7"/>
    <w:rsid w:val="00526E60"/>
    <w:rsid w:val="0055004E"/>
    <w:rsid w:val="0059034E"/>
    <w:rsid w:val="007F0B88"/>
    <w:rsid w:val="00825E09"/>
    <w:rsid w:val="00BD516C"/>
    <w:rsid w:val="00C22B17"/>
    <w:rsid w:val="00CD2D76"/>
    <w:rsid w:val="00D65FB1"/>
    <w:rsid w:val="00D9072F"/>
    <w:rsid w:val="00E40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6B84E"/>
  <w15:chartTrackingRefBased/>
  <w15:docId w15:val="{D02D868E-70C3-4D4D-A292-E407C98029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00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00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000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E4000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4000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C3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3286"/>
  </w:style>
  <w:style w:type="paragraph" w:styleId="Footer">
    <w:name w:val="footer"/>
    <w:basedOn w:val="Normal"/>
    <w:link w:val="FooterChar"/>
    <w:uiPriority w:val="99"/>
    <w:unhideWhenUsed/>
    <w:rsid w:val="002C3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3286"/>
  </w:style>
  <w:style w:type="paragraph" w:styleId="TOCHeading">
    <w:name w:val="TOC Heading"/>
    <w:basedOn w:val="Heading1"/>
    <w:next w:val="Normal"/>
    <w:uiPriority w:val="39"/>
    <w:unhideWhenUsed/>
    <w:qFormat/>
    <w:rsid w:val="002F7C2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F7C2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7C2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F7C2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package" Target="embeddings/Microsoft_Excel_Worksheet1.xlsx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footnotes" Target="footnote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theme" Target="theme/theme1.xml"/><Relationship Id="rId8" Type="http://schemas.openxmlformats.org/officeDocument/2006/relationships/image" Target="media/image2.emf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emf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4" Type="http://schemas.openxmlformats.org/officeDocument/2006/relationships/webSettings" Target="webSettings.xml"/><Relationship Id="rId9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32C85D0C-DF2B-42F1-91B2-BD67610E8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7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9</cp:revision>
  <dcterms:created xsi:type="dcterms:W3CDTF">2021-05-25T08:00:00Z</dcterms:created>
  <dcterms:modified xsi:type="dcterms:W3CDTF">2021-05-25T09:39:00Z</dcterms:modified>
</cp:coreProperties>
</file>